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6514A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35632">
        <w:rPr>
          <w:rFonts w:eastAsia="Times New Roman" w:cstheme="minorHAnsi"/>
          <w:b/>
        </w:rPr>
        <w:t>68708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93DF82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35632" w:rsidRPr="002E0F20">
          <w:rPr>
            <w:rStyle w:val="Hyperlink"/>
            <w:rFonts w:eastAsia="Times New Roman" w:cstheme="minorHAnsi"/>
            <w:b/>
          </w:rPr>
          <w:t>https://review.jove.com/account/file-uploader?src=20955988</w:t>
        </w:r>
      </w:hyperlink>
    </w:p>
    <w:p w14:paraId="0DA59712" w14:textId="77777777" w:rsidR="00635632" w:rsidRPr="00B07A3B" w:rsidRDefault="0063563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72A145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C045E" w:rsidRPr="005C045E">
        <w:rPr>
          <w:rStyle w:val="ArticleTitle"/>
          <w:rFonts w:cstheme="minorHAnsi"/>
        </w:rPr>
        <w:t>Microfluidics-</w:t>
      </w:r>
      <w:r w:rsidR="005C045E">
        <w:rPr>
          <w:rStyle w:val="ArticleTitle"/>
          <w:rFonts w:cstheme="minorHAnsi"/>
        </w:rPr>
        <w:t>B</w:t>
      </w:r>
      <w:r w:rsidR="005C045E" w:rsidRPr="005C045E">
        <w:rPr>
          <w:rStyle w:val="ArticleTitle"/>
          <w:rFonts w:cstheme="minorHAnsi"/>
        </w:rPr>
        <w:t>ased High-</w:t>
      </w:r>
      <w:r w:rsidR="005C045E">
        <w:rPr>
          <w:rStyle w:val="ArticleTitle"/>
          <w:rFonts w:cstheme="minorHAnsi"/>
        </w:rPr>
        <w:t>T</w:t>
      </w:r>
      <w:r w:rsidR="005C045E" w:rsidRPr="005C045E">
        <w:rPr>
          <w:rStyle w:val="ArticleTitle"/>
          <w:rFonts w:cstheme="minorHAnsi"/>
        </w:rPr>
        <w:t>hroughput Circulating Tumor Cell Sorting and Single-</w:t>
      </w:r>
      <w:r w:rsidR="005C045E">
        <w:rPr>
          <w:rStyle w:val="ArticleTitle"/>
          <w:rFonts w:cstheme="minorHAnsi"/>
        </w:rPr>
        <w:t>C</w:t>
      </w:r>
      <w:r w:rsidR="005C045E" w:rsidRPr="005C045E">
        <w:rPr>
          <w:rStyle w:val="ArticleTitle"/>
          <w:rFonts w:cstheme="minorHAnsi"/>
        </w:rPr>
        <w:t>ell Sequencing Technolog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762AB10" w14:textId="77777777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5C045E">
        <w:rPr>
          <w:rFonts w:eastAsia="Times New Roman" w:cstheme="minorHAnsi"/>
          <w:b/>
          <w:sz w:val="28"/>
          <w:szCs w:val="28"/>
        </w:rPr>
        <w:t>Zheyu</w:t>
      </w:r>
      <w:proofErr w:type="spellEnd"/>
      <w:r w:rsidRPr="005C045E">
        <w:rPr>
          <w:rFonts w:eastAsia="Times New Roman" w:cstheme="minorHAnsi"/>
          <w:b/>
          <w:sz w:val="28"/>
          <w:szCs w:val="28"/>
        </w:rPr>
        <w:t xml:space="preserve"> Liu</w:t>
      </w:r>
      <w:r w:rsidRPr="005C045E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5C045E">
        <w:rPr>
          <w:rFonts w:eastAsia="Times New Roman" w:cstheme="minorHAnsi"/>
          <w:b/>
          <w:sz w:val="28"/>
          <w:szCs w:val="28"/>
        </w:rPr>
        <w:t>, Ye Tian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3</w:t>
      </w:r>
      <w:r w:rsidRPr="005C045E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C045E">
        <w:rPr>
          <w:rFonts w:eastAsia="Times New Roman" w:cstheme="minorHAnsi"/>
          <w:b/>
          <w:sz w:val="28"/>
          <w:szCs w:val="28"/>
        </w:rPr>
        <w:t>, Zian Zhang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1</w:t>
      </w:r>
      <w:r w:rsidRPr="005C045E">
        <w:rPr>
          <w:rFonts w:eastAsia="Times New Roman" w:cstheme="minorHAnsi"/>
          <w:b/>
          <w:sz w:val="28"/>
          <w:szCs w:val="28"/>
        </w:rPr>
        <w:t>, Lingling Wu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2</w:t>
      </w:r>
      <w:r w:rsidRPr="005C045E">
        <w:rPr>
          <w:rFonts w:eastAsia="Times New Roman" w:cstheme="minorHAnsi"/>
          <w:b/>
          <w:sz w:val="28"/>
          <w:szCs w:val="28"/>
        </w:rPr>
        <w:t>, Liang Dong</w:t>
      </w:r>
      <w:r w:rsidRPr="005C045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C045E">
        <w:rPr>
          <w:rFonts w:eastAsia="Times New Roman" w:cstheme="minorHAnsi"/>
          <w:b/>
          <w:sz w:val="28"/>
          <w:szCs w:val="28"/>
        </w:rPr>
        <w:t>, Wei Xue</w:t>
      </w: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1</w:t>
      </w:r>
    </w:p>
    <w:p w14:paraId="2F4956DC" w14:textId="77777777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B960BCB" w14:textId="04B5798B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C045E">
        <w:rPr>
          <w:rFonts w:eastAsia="Times New Roman" w:cstheme="minorHAnsi"/>
          <w:b/>
          <w:sz w:val="28"/>
          <w:szCs w:val="28"/>
        </w:rPr>
        <w:t>Department of Urology, Ren Ji Hospital, Shanghai Jiao Tong University School of Medicine</w:t>
      </w:r>
    </w:p>
    <w:p w14:paraId="364F245E" w14:textId="280B7119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2</w:t>
      </w:r>
      <w:r w:rsidRPr="005C045E">
        <w:rPr>
          <w:rFonts w:eastAsia="Times New Roman" w:cstheme="minorHAnsi"/>
          <w:b/>
          <w:sz w:val="28"/>
          <w:szCs w:val="28"/>
        </w:rPr>
        <w:t>Institute of Molecular Medicine, Ren</w:t>
      </w:r>
      <w:r w:rsidRPr="005C045E">
        <w:rPr>
          <w:rFonts w:eastAsia="Times New Roman" w:cstheme="minorHAnsi" w:hint="eastAsia"/>
          <w:b/>
          <w:sz w:val="28"/>
          <w:szCs w:val="28"/>
        </w:rPr>
        <w:t xml:space="preserve"> J</w:t>
      </w:r>
      <w:r w:rsidRPr="005C045E">
        <w:rPr>
          <w:rFonts w:eastAsia="Times New Roman" w:cstheme="minorHAnsi"/>
          <w:b/>
          <w:sz w:val="28"/>
          <w:szCs w:val="28"/>
        </w:rPr>
        <w:t>i Hospital, Shanghai Jiao Tong University School of Medicine</w:t>
      </w:r>
    </w:p>
    <w:p w14:paraId="1532F7C7" w14:textId="66F3A0B4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 w:hint="eastAsia"/>
          <w:b/>
          <w:sz w:val="28"/>
          <w:szCs w:val="28"/>
          <w:vertAlign w:val="superscript"/>
        </w:rPr>
        <w:t>3</w:t>
      </w:r>
      <w:r w:rsidRPr="005C045E">
        <w:rPr>
          <w:rFonts w:eastAsia="Times New Roman" w:cstheme="minorHAnsi"/>
          <w:b/>
          <w:sz w:val="28"/>
          <w:szCs w:val="28"/>
        </w:rPr>
        <w:t>Shanghai Jiao Tong University School of Medicine</w:t>
      </w:r>
    </w:p>
    <w:p w14:paraId="5F5847A9" w14:textId="77777777" w:rsidR="005C045E" w:rsidRPr="005C045E" w:rsidRDefault="005C045E" w:rsidP="005C045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2B690750" w:rsidR="00D6314B" w:rsidRPr="00B07A3B" w:rsidRDefault="005C045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C045E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C045E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EC50A2B" w14:textId="77777777" w:rsidR="005C045E" w:rsidRDefault="005C045E" w:rsidP="005C045E">
      <w:pPr>
        <w:rPr>
          <w:lang w:eastAsia="zh-CN"/>
        </w:rPr>
      </w:pPr>
      <w:bookmarkStart w:id="0" w:name="_Hlk25233958"/>
      <w:r>
        <w:rPr>
          <w:lang w:eastAsia="zh-CN"/>
        </w:rPr>
        <w:t xml:space="preserve">Liang Dong                                   </w:t>
      </w:r>
      <w:hyperlink r:id="rId8" w:history="1">
        <w:r w:rsidRPr="000A02ED">
          <w:rPr>
            <w:rStyle w:val="Hyperlink"/>
            <w:lang w:eastAsia="zh-CN"/>
          </w:rPr>
          <w:t>drdongliang@126.com</w:t>
        </w:r>
      </w:hyperlink>
    </w:p>
    <w:p w14:paraId="1B4B2D7A" w14:textId="10F3C7E1" w:rsidR="004E0C5A" w:rsidRPr="005C045E" w:rsidRDefault="005C045E" w:rsidP="005C045E">
      <w:r>
        <w:rPr>
          <w:lang w:eastAsia="zh-CN"/>
        </w:rPr>
        <w:t xml:space="preserve">Wei Xue                                        </w:t>
      </w:r>
      <w:hyperlink r:id="rId9" w:history="1">
        <w:r w:rsidRPr="000A02ED">
          <w:rPr>
            <w:rStyle w:val="Hyperlink"/>
            <w:lang w:eastAsia="zh-CN"/>
          </w:rPr>
          <w:t>xuewei@renji.com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0F18748" w14:textId="77777777" w:rsidR="005C045E" w:rsidRDefault="005C045E" w:rsidP="005C045E">
      <w:pPr>
        <w:rPr>
          <w:lang w:eastAsia="zh-CN"/>
        </w:rPr>
      </w:pPr>
      <w:proofErr w:type="spellStart"/>
      <w:r>
        <w:rPr>
          <w:lang w:eastAsia="zh-CN"/>
        </w:rPr>
        <w:t>Zheyu</w:t>
      </w:r>
      <w:proofErr w:type="spellEnd"/>
      <w:r>
        <w:rPr>
          <w:lang w:eastAsia="zh-CN"/>
        </w:rPr>
        <w:t xml:space="preserve"> Liu                                     </w:t>
      </w:r>
      <w:hyperlink r:id="rId10" w:history="1">
        <w:r w:rsidRPr="005F389B">
          <w:rPr>
            <w:rStyle w:val="Hyperlink"/>
            <w:lang w:eastAsia="zh-CN"/>
          </w:rPr>
          <w:t>lzy02626@126.com</w:t>
        </w:r>
      </w:hyperlink>
      <w:r>
        <w:rPr>
          <w:lang w:eastAsia="zh-CN"/>
        </w:rPr>
        <w:t xml:space="preserve"> </w:t>
      </w:r>
    </w:p>
    <w:p w14:paraId="4CDF8A94" w14:textId="77777777" w:rsidR="005C045E" w:rsidRDefault="005C045E" w:rsidP="005C045E">
      <w:pPr>
        <w:rPr>
          <w:lang w:eastAsia="zh-CN"/>
        </w:rPr>
      </w:pPr>
      <w:r>
        <w:rPr>
          <w:lang w:eastAsia="zh-CN"/>
        </w:rPr>
        <w:t xml:space="preserve">Ye Tian                                         </w:t>
      </w:r>
      <w:hyperlink r:id="rId11" w:history="1">
        <w:r w:rsidRPr="005F389B">
          <w:rPr>
            <w:rStyle w:val="Hyperlink"/>
            <w:lang w:eastAsia="zh-CN"/>
          </w:rPr>
          <w:t>late_fall@sjtu.edu.cn</w:t>
        </w:r>
      </w:hyperlink>
      <w:r>
        <w:rPr>
          <w:lang w:eastAsia="zh-CN"/>
        </w:rPr>
        <w:t xml:space="preserve"> </w:t>
      </w:r>
    </w:p>
    <w:p w14:paraId="36D43D2A" w14:textId="77777777" w:rsidR="005C045E" w:rsidRDefault="005C045E" w:rsidP="005C045E">
      <w:pPr>
        <w:rPr>
          <w:lang w:eastAsia="zh-CN"/>
        </w:rPr>
      </w:pPr>
      <w:r>
        <w:rPr>
          <w:lang w:eastAsia="zh-CN"/>
        </w:rPr>
        <w:t xml:space="preserve">Zian Zhang                                  </w:t>
      </w:r>
      <w:hyperlink r:id="rId12" w:history="1">
        <w:r w:rsidRPr="005F389B">
          <w:rPr>
            <w:rStyle w:val="Hyperlink"/>
            <w:lang w:eastAsia="zh-CN"/>
          </w:rPr>
          <w:t>zhang-zian@outlook.com</w:t>
        </w:r>
      </w:hyperlink>
      <w:r>
        <w:rPr>
          <w:lang w:eastAsia="zh-CN"/>
        </w:rPr>
        <w:t xml:space="preserve"> </w:t>
      </w:r>
    </w:p>
    <w:p w14:paraId="12916965" w14:textId="4957086A" w:rsidR="003B5E26" w:rsidRPr="005C045E" w:rsidRDefault="005C045E" w:rsidP="005C045E">
      <w:pPr>
        <w:rPr>
          <w:lang w:eastAsia="zh-CN"/>
        </w:rPr>
      </w:pPr>
      <w:r>
        <w:rPr>
          <w:lang w:eastAsia="zh-CN"/>
        </w:rPr>
        <w:t xml:space="preserve">Lingling Wu                                 </w:t>
      </w:r>
      <w:hyperlink r:id="rId13" w:history="1">
        <w:r w:rsidRPr="005F389B">
          <w:rPr>
            <w:rStyle w:val="Hyperlink"/>
            <w:lang w:eastAsia="zh-CN"/>
          </w:rPr>
          <w:t>llwu@shsmu.edu.cn</w:t>
        </w:r>
      </w:hyperlink>
      <w:r>
        <w:rPr>
          <w:lang w:eastAsia="zh-CN"/>
        </w:rPr>
        <w:t xml:space="preserve"> </w:t>
      </w:r>
    </w:p>
    <w:p w14:paraId="7347CE30" w14:textId="77777777" w:rsidR="005C045E" w:rsidRDefault="005C045E" w:rsidP="005C045E">
      <w:pPr>
        <w:rPr>
          <w:lang w:eastAsia="zh-CN"/>
        </w:rPr>
      </w:pPr>
      <w:r>
        <w:rPr>
          <w:lang w:eastAsia="zh-CN"/>
        </w:rPr>
        <w:t xml:space="preserve">Liang Dong                                   </w:t>
      </w:r>
      <w:hyperlink r:id="rId14" w:history="1">
        <w:r w:rsidRPr="000A02ED">
          <w:rPr>
            <w:rStyle w:val="Hyperlink"/>
            <w:lang w:eastAsia="zh-CN"/>
          </w:rPr>
          <w:t>drdongliang@126.com</w:t>
        </w:r>
      </w:hyperlink>
    </w:p>
    <w:p w14:paraId="24BE0445" w14:textId="77777777" w:rsidR="005C045E" w:rsidRDefault="005C045E" w:rsidP="005C045E">
      <w:r>
        <w:rPr>
          <w:lang w:eastAsia="zh-CN"/>
        </w:rPr>
        <w:t xml:space="preserve">Wei Xue                                        </w:t>
      </w:r>
      <w:hyperlink r:id="rId15" w:history="1">
        <w:r w:rsidRPr="000A02ED">
          <w:rPr>
            <w:rStyle w:val="Hyperlink"/>
            <w:lang w:eastAsia="zh-CN"/>
          </w:rPr>
          <w:t>xuewei@renji.com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43023">
        <w:rPr>
          <w:rFonts w:cstheme="minorHAnsi"/>
          <w:b/>
          <w:sz w:val="22"/>
          <w:szCs w:val="22"/>
        </w:rPr>
        <w:t>Length</w:t>
      </w:r>
    </w:p>
    <w:p w14:paraId="72F5C5E6" w14:textId="53DBF66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43023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20537F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43023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0846CBA3" w:rsidR="00FF25E5" w:rsidRPr="005C045E" w:rsidRDefault="00FF25E5" w:rsidP="005C045E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274FF30" w:rsidR="00CE10F2" w:rsidRDefault="00C033B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033BC">
        <w:rPr>
          <w:rFonts w:cstheme="minorHAnsi"/>
          <w:b/>
          <w:bCs/>
        </w:rPr>
        <w:t>Preparation of Immunomagnetic Beads and Initial HB-Chip Operation for Tumor Cell Isol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05347D2" w14:textId="6EC73252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To begin, </w:t>
      </w:r>
      <w:r>
        <w:t>pipette</w:t>
      </w:r>
      <w:r w:rsidRPr="00AA1AD0">
        <w:t xml:space="preserve"> 25 microliters of washed and resuspended streptavidin-modified magnetic beads</w:t>
      </w:r>
      <w:r>
        <w:t xml:space="preserve"> </w:t>
      </w:r>
      <w:r>
        <w:rPr>
          <w:b/>
          <w:bCs/>
        </w:rPr>
        <w:t>[1]</w:t>
      </w:r>
      <w:r>
        <w:t xml:space="preserve"> into a tube containing </w:t>
      </w:r>
      <w:r w:rsidRPr="00AA1AD0">
        <w:t xml:space="preserve">1 microgram of biotinylated </w:t>
      </w:r>
      <w:proofErr w:type="spellStart"/>
      <w:r>
        <w:t>EpCAM</w:t>
      </w:r>
      <w:proofErr w:type="spellEnd"/>
      <w:r>
        <w:t xml:space="preserve"> </w:t>
      </w:r>
      <w:r w:rsidRPr="005C045E">
        <w:rPr>
          <w:i/>
          <w:iCs/>
          <w:color w:val="EE0000"/>
        </w:rPr>
        <w:t>(Epp-Cam)</w:t>
      </w:r>
      <w:r>
        <w:rPr>
          <w:i/>
          <w:iCs/>
          <w:color w:val="EE0000"/>
        </w:rPr>
        <w:t xml:space="preserve"> </w:t>
      </w:r>
      <w:r w:rsidRPr="00AA1AD0">
        <w:t>antibody</w:t>
      </w:r>
      <w:r>
        <w:t xml:space="preserve"> </w:t>
      </w:r>
      <w:r w:rsidRPr="005C045E">
        <w:rPr>
          <w:b/>
          <w:bCs/>
        </w:rPr>
        <w:t xml:space="preserve">[2-TXT]. </w:t>
      </w:r>
      <w:r w:rsidRPr="005C045E">
        <w:t xml:space="preserve"> </w:t>
      </w:r>
      <w:r>
        <w:t xml:space="preserve">Incubate the mixture </w:t>
      </w:r>
      <w:r w:rsidRPr="00AA1AD0">
        <w:t xml:space="preserve">at room temperature while rotating at 20 revolutions per minute for 40 minutes to prepare the immunomagnetic beads </w:t>
      </w:r>
      <w:r w:rsidRPr="00AA1AD0">
        <w:rPr>
          <w:b/>
          <w:bCs/>
        </w:rPr>
        <w:t>[</w:t>
      </w:r>
      <w:r>
        <w:rPr>
          <w:b/>
          <w:bCs/>
        </w:rPr>
        <w:t>3</w:t>
      </w:r>
      <w:r w:rsidRPr="00AA1AD0">
        <w:rPr>
          <w:b/>
          <w:bCs/>
        </w:rPr>
        <w:t>]</w:t>
      </w:r>
      <w:r w:rsidRPr="00AA1AD0">
        <w:t>.</w:t>
      </w:r>
    </w:p>
    <w:p w14:paraId="034C533B" w14:textId="0BBF721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WIDE: Talent pipetting streptavidin-modified magnetic beads into a microcentrifuge tube</w:t>
      </w:r>
      <w:r>
        <w:rPr>
          <w:lang w:val="en-IN"/>
        </w:rPr>
        <w:t xml:space="preserve">. </w:t>
      </w:r>
    </w:p>
    <w:p w14:paraId="000F5C34" w14:textId="62A6ED8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5C045E">
        <w:t xml:space="preserve">Talent pipetting </w:t>
      </w:r>
      <w:proofErr w:type="spellStart"/>
      <w:r w:rsidRPr="005C045E">
        <w:t>EpCAM</w:t>
      </w:r>
      <w:proofErr w:type="spellEnd"/>
      <w:r w:rsidRPr="005C045E">
        <w:t xml:space="preserve"> antibody into the tube.</w:t>
      </w:r>
      <w:r>
        <w:rPr>
          <w:b/>
          <w:bCs/>
        </w:rPr>
        <w:t xml:space="preserve"> TXT: </w:t>
      </w:r>
      <w:proofErr w:type="spellStart"/>
      <w:r>
        <w:rPr>
          <w:b/>
          <w:bCs/>
        </w:rPr>
        <w:t>EpCAM</w:t>
      </w:r>
      <w:proofErr w:type="spellEnd"/>
      <w:r>
        <w:rPr>
          <w:b/>
          <w:bCs/>
        </w:rPr>
        <w:t xml:space="preserve">: </w:t>
      </w:r>
      <w:r w:rsidRPr="005C045E">
        <w:rPr>
          <w:b/>
          <w:bCs/>
        </w:rPr>
        <w:t>Epithelial Cell Adhesion Molecule</w:t>
      </w:r>
    </w:p>
    <w:p w14:paraId="75F72DFC" w14:textId="6AA528AC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 </w:t>
      </w:r>
      <w:r>
        <w:rPr>
          <w:lang w:val="en-IN"/>
        </w:rPr>
        <w:t>Talent</w:t>
      </w:r>
      <w:r w:rsidRPr="00AA1AD0">
        <w:rPr>
          <w:lang w:val="en-IN"/>
        </w:rPr>
        <w:t xml:space="preserve"> placing </w:t>
      </w:r>
      <w:r>
        <w:rPr>
          <w:lang w:val="en-IN"/>
        </w:rPr>
        <w:t>the tube</w:t>
      </w:r>
      <w:r w:rsidRPr="00AA1AD0">
        <w:rPr>
          <w:lang w:val="en-IN"/>
        </w:rPr>
        <w:t xml:space="preserve"> on a rotator set to 20 revolutions per minute.</w:t>
      </w:r>
    </w:p>
    <w:p w14:paraId="26AC0F90" w14:textId="253FCB38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Using a magnetic rack, separate the beads from the supernatant </w:t>
      </w:r>
      <w:r w:rsidRPr="00AA1AD0">
        <w:rPr>
          <w:b/>
          <w:bCs/>
        </w:rPr>
        <w:t>[1]</w:t>
      </w:r>
      <w:r w:rsidRPr="00AA1AD0">
        <w:t xml:space="preserve">. </w:t>
      </w:r>
      <w:r w:rsidR="00643023">
        <w:t>After r</w:t>
      </w:r>
      <w:r w:rsidRPr="00AA1AD0">
        <w:t>emov</w:t>
      </w:r>
      <w:r w:rsidR="00643023">
        <w:t>ing</w:t>
      </w:r>
      <w:r w:rsidRPr="00AA1AD0">
        <w:t xml:space="preserve"> the supernatant</w:t>
      </w:r>
      <w:r w:rsidR="00643023">
        <w:t xml:space="preserve">, </w:t>
      </w:r>
      <w:r w:rsidRPr="00AA1AD0">
        <w:t xml:space="preserve">resuspend the beads in 25 microliters of isolation buffer </w:t>
      </w:r>
      <w:r w:rsidRPr="00AA1AD0">
        <w:rPr>
          <w:b/>
          <w:bCs/>
        </w:rPr>
        <w:t>[</w:t>
      </w:r>
      <w:r w:rsidR="00643023">
        <w:rPr>
          <w:b/>
          <w:bCs/>
        </w:rPr>
        <w:t>2</w:t>
      </w:r>
      <w:r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>.</w:t>
      </w:r>
    </w:p>
    <w:p w14:paraId="31DDDA42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lacing the tube on a magnetic rack and allowing beads to collect at the side.</w:t>
      </w:r>
    </w:p>
    <w:p w14:paraId="6A0F118D" w14:textId="1B183455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</w:t>
      </w:r>
      <w:r>
        <w:rPr>
          <w:lang w:val="en-IN"/>
        </w:rPr>
        <w:t xml:space="preserve"> 25 µ</w:t>
      </w:r>
      <w:proofErr w:type="gramStart"/>
      <w:r>
        <w:rPr>
          <w:lang w:val="en-IN"/>
        </w:rPr>
        <w:t xml:space="preserve">L </w:t>
      </w:r>
      <w:r w:rsidRPr="00AA1AD0">
        <w:rPr>
          <w:lang w:val="en-IN"/>
        </w:rPr>
        <w:t xml:space="preserve"> isolation</w:t>
      </w:r>
      <w:proofErr w:type="gramEnd"/>
      <w:r w:rsidRPr="00AA1AD0">
        <w:rPr>
          <w:lang w:val="en-IN"/>
        </w:rPr>
        <w:t xml:space="preserve"> buffer to the bead pellet and gently resuspending it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Isolation Buffer: </w:t>
      </w:r>
      <w:r w:rsidRPr="005C045E">
        <w:rPr>
          <w:b/>
          <w:bCs/>
          <w:lang w:val="en-IN"/>
        </w:rPr>
        <w:t>1% BSA, 2 mM EDTA, D-PBS</w:t>
      </w:r>
    </w:p>
    <w:p w14:paraId="5F2146B5" w14:textId="200C509B" w:rsidR="005C045E" w:rsidRDefault="005C045E" w:rsidP="00643023">
      <w:pPr>
        <w:pStyle w:val="Narration"/>
        <w:numPr>
          <w:ilvl w:val="1"/>
          <w:numId w:val="3"/>
        </w:numPr>
      </w:pPr>
      <w:r w:rsidRPr="00AA1AD0">
        <w:t xml:space="preserve">Pipette 20 microliters of the magnetic bead suspension within 1 to 2 seconds, ensuring </w:t>
      </w:r>
      <w:r w:rsidRPr="00AA1AD0">
        <w:lastRenderedPageBreak/>
        <w:t xml:space="preserve">no air bubbles are introduced </w:t>
      </w:r>
      <w:r w:rsidRPr="00AA1AD0">
        <w:rPr>
          <w:b/>
          <w:bCs/>
        </w:rPr>
        <w:t>[1]</w:t>
      </w:r>
      <w:r w:rsidRPr="00AA1AD0">
        <w:t>.</w:t>
      </w:r>
      <w:r w:rsidR="00643023" w:rsidRPr="00643023">
        <w:t xml:space="preserve"> </w:t>
      </w:r>
      <w:r w:rsidR="00643023" w:rsidRPr="00AA1AD0">
        <w:t xml:space="preserve">Immediately place the chip vertically on a magnet and allow the beads to settle for 5 minutes without disturbance </w:t>
      </w:r>
      <w:r w:rsidR="00643023" w:rsidRPr="00AA1AD0">
        <w:rPr>
          <w:b/>
          <w:bCs/>
        </w:rPr>
        <w:t>[2]</w:t>
      </w:r>
      <w:r w:rsidR="00643023" w:rsidRPr="00AA1AD0">
        <w:t>.</w:t>
      </w:r>
    </w:p>
    <w:p w14:paraId="1AA26A98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drawing 20 microliters of bead suspension into a pipette quickly, ensuring no bubbles form.</w:t>
      </w:r>
    </w:p>
    <w:p w14:paraId="233BA6D9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ositioning the chip vertically against a magnet.</w:t>
      </w:r>
    </w:p>
    <w:p w14:paraId="3EBAB08D" w14:textId="5D02E193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Collect 4 milliliters of the blood sample into a syringe, ensuring air bubbles are removed </w:t>
      </w:r>
      <w:r w:rsidRPr="00AA1AD0">
        <w:rPr>
          <w:b/>
          <w:bCs/>
        </w:rPr>
        <w:t>[1]</w:t>
      </w:r>
      <w:r w:rsidRPr="00AA1AD0">
        <w:t xml:space="preserve">. Seal the chip’s inlet and outlet with liquid to eliminate air bubbles </w:t>
      </w:r>
      <w:r w:rsidRPr="00AA1AD0">
        <w:rPr>
          <w:b/>
          <w:bCs/>
        </w:rPr>
        <w:t>[2]</w:t>
      </w:r>
      <w:r w:rsidRPr="00AA1AD0">
        <w:t xml:space="preserve">. </w:t>
      </w:r>
      <w:r>
        <w:t>Then i</w:t>
      </w:r>
      <w:r w:rsidRPr="00AA1AD0">
        <w:t xml:space="preserve">nsert the sample inlet and outlet tubes into the chip </w:t>
      </w:r>
      <w:r w:rsidRPr="00AA1AD0">
        <w:rPr>
          <w:b/>
          <w:bCs/>
        </w:rPr>
        <w:t>[3]</w:t>
      </w:r>
      <w:r w:rsidRPr="00AA1AD0">
        <w:t>.</w:t>
      </w:r>
    </w:p>
    <w:p w14:paraId="1B13F0FC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drawing blood into a syringe while avoiding air bubbles.</w:t>
      </w:r>
    </w:p>
    <w:p w14:paraId="6710AC44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sealing the chip’s inlet and outlet with liquid.</w:t>
      </w:r>
    </w:p>
    <w:p w14:paraId="05AD99CD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connecting inlet and outlet tubing to the chip.</w:t>
      </w:r>
    </w:p>
    <w:p w14:paraId="6FF212EE" w14:textId="54AB0774" w:rsidR="005C045E" w:rsidRDefault="005C045E" w:rsidP="00C033BC">
      <w:pPr>
        <w:pStyle w:val="Narration"/>
        <w:numPr>
          <w:ilvl w:val="1"/>
          <w:numId w:val="3"/>
        </w:numPr>
      </w:pPr>
      <w:r w:rsidRPr="00AA1AD0">
        <w:t xml:space="preserve">Using a syringe pump, inject the sample at a flow rate of 1.5 milliliters per hour </w:t>
      </w:r>
      <w:r w:rsidRPr="00AA1AD0">
        <w:rPr>
          <w:b/>
          <w:bCs/>
        </w:rPr>
        <w:t>[1]</w:t>
      </w:r>
      <w:r w:rsidRPr="00AA1AD0">
        <w:t>.</w:t>
      </w:r>
      <w:r w:rsidR="00C033BC" w:rsidRPr="00C033BC">
        <w:t xml:space="preserve"> </w:t>
      </w:r>
      <w:r w:rsidR="00C033BC" w:rsidRPr="00AA1AD0">
        <w:t xml:space="preserve">After loading the sample, inject 60 microliters of </w:t>
      </w:r>
      <w:r w:rsidR="00C033BC">
        <w:t>DPBS</w:t>
      </w:r>
      <w:r w:rsidR="00C033BC" w:rsidRPr="00AA1AD0">
        <w:t xml:space="preserve"> into the HB-chip at a flow rate of 0.2 milliliters per hour to wash off unbound cells </w:t>
      </w:r>
      <w:r w:rsidR="00C033BC" w:rsidRPr="00AA1AD0">
        <w:rPr>
          <w:b/>
          <w:bCs/>
        </w:rPr>
        <w:t>[</w:t>
      </w:r>
      <w:r w:rsidR="00C033BC">
        <w:rPr>
          <w:b/>
          <w:bCs/>
        </w:rPr>
        <w:t>2</w:t>
      </w:r>
      <w:r w:rsidR="00C033BC" w:rsidRPr="00AA1AD0">
        <w:rPr>
          <w:b/>
          <w:bCs/>
        </w:rPr>
        <w:t>]</w:t>
      </w:r>
      <w:r w:rsidR="00C033BC" w:rsidRPr="00AA1AD0">
        <w:t>.</w:t>
      </w:r>
    </w:p>
    <w:p w14:paraId="34CD1CE9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setting the syringe pump and starting the injection.</w:t>
      </w:r>
    </w:p>
    <w:p w14:paraId="5A7F08C0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operating syringe pump to inject Dulbecco’s phosphate-buffered saline at the set flow rate.</w:t>
      </w:r>
    </w:p>
    <w:p w14:paraId="567F966C" w14:textId="6186BF51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Remove the magnet </w:t>
      </w:r>
      <w:r w:rsidRPr="00AA1AD0">
        <w:rPr>
          <w:b/>
          <w:bCs/>
        </w:rPr>
        <w:t>[1]</w:t>
      </w:r>
      <w:r w:rsidRPr="00AA1AD0">
        <w:t xml:space="preserve"> and manually inject 1.5 milliliters of 5 percent </w:t>
      </w:r>
      <w:r w:rsidR="00C033BC">
        <w:t>BSA</w:t>
      </w:r>
      <w:r w:rsidRPr="00AA1AD0">
        <w:t xml:space="preserve"> to wash the chip and release captured tumor cells </w:t>
      </w:r>
      <w:r w:rsidRPr="00AA1AD0">
        <w:rPr>
          <w:b/>
          <w:bCs/>
        </w:rPr>
        <w:t>[2]</w:t>
      </w:r>
      <w:r w:rsidRPr="00AA1AD0">
        <w:t>.</w:t>
      </w:r>
    </w:p>
    <w:p w14:paraId="77BAA3EB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emoving magnet from the chip.</w:t>
      </w:r>
    </w:p>
    <w:p w14:paraId="4E2F63C8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manually injecting bovine serum albumin solution into the chip.</w:t>
      </w:r>
    </w:p>
    <w:p w14:paraId="1494C672" w14:textId="57B7BD7C" w:rsidR="00C033BC" w:rsidRDefault="0083039A" w:rsidP="00C033B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3039A">
        <w:rPr>
          <w:rFonts w:cstheme="minorHAnsi"/>
          <w:b/>
          <w:bCs/>
        </w:rPr>
        <w:t xml:space="preserve">Microfluidic-based </w:t>
      </w:r>
      <w:r w:rsidR="000058A7" w:rsidRPr="000058A7">
        <w:rPr>
          <w:rFonts w:cstheme="minorHAnsi"/>
          <w:b/>
          <w:bCs/>
        </w:rPr>
        <w:t xml:space="preserve">Circulating </w:t>
      </w:r>
      <w:r w:rsidR="000058A7" w:rsidRPr="000058A7">
        <w:rPr>
          <w:rFonts w:cstheme="minorHAnsi"/>
          <w:b/>
          <w:bCs/>
        </w:rPr>
        <w:t xml:space="preserve">Tumor Cells </w:t>
      </w:r>
      <w:r w:rsidR="000058A7">
        <w:rPr>
          <w:rFonts w:cstheme="minorHAnsi"/>
          <w:b/>
          <w:bCs/>
        </w:rPr>
        <w:t>(</w:t>
      </w:r>
      <w:r w:rsidRPr="0083039A">
        <w:rPr>
          <w:rFonts w:cstheme="minorHAnsi"/>
          <w:b/>
          <w:bCs/>
        </w:rPr>
        <w:t>CTC</w:t>
      </w:r>
      <w:r w:rsidR="000058A7">
        <w:rPr>
          <w:rFonts w:cstheme="minorHAnsi"/>
          <w:b/>
          <w:bCs/>
        </w:rPr>
        <w:t>)</w:t>
      </w:r>
      <w:r w:rsidRPr="0083039A">
        <w:rPr>
          <w:rFonts w:cstheme="minorHAnsi"/>
          <w:b/>
          <w:bCs/>
        </w:rPr>
        <w:t xml:space="preserve"> purification</w:t>
      </w:r>
    </w:p>
    <w:p w14:paraId="4EEC60F6" w14:textId="78E6D895" w:rsidR="00C033BC" w:rsidRPr="00C033BC" w:rsidRDefault="00C033BC" w:rsidP="00C033B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75814323"/>
          <w:placeholder>
            <w:docPart w:val="6E87E2003FCE494786A4670EAA809D4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B13E1C7" w14:textId="2E6D4E16" w:rsidR="005C045E" w:rsidRDefault="005C045E" w:rsidP="005C045E">
      <w:pPr>
        <w:pStyle w:val="Narration"/>
        <w:numPr>
          <w:ilvl w:val="1"/>
          <w:numId w:val="3"/>
        </w:numPr>
      </w:pPr>
      <w:r w:rsidRPr="00AA1AD0">
        <w:t>Prepare a</w:t>
      </w:r>
      <w:r w:rsidR="00C033BC">
        <w:t xml:space="preserve"> 10% MPTS</w:t>
      </w:r>
      <w:r w:rsidRPr="00AA1AD0">
        <w:t xml:space="preserve"> solution in ethanol </w:t>
      </w:r>
      <w:r w:rsidRPr="00AA1AD0">
        <w:rPr>
          <w:b/>
          <w:bCs/>
        </w:rPr>
        <w:t>[1</w:t>
      </w:r>
      <w:r w:rsidR="00C033BC"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 xml:space="preserve">. Immediately introduce 20 microliters of the solution into the HB-chip and incubate at room temperature for 1 hour </w:t>
      </w:r>
      <w:r w:rsidRPr="00AA1AD0">
        <w:rPr>
          <w:b/>
          <w:bCs/>
        </w:rPr>
        <w:t>[</w:t>
      </w:r>
      <w:r w:rsidR="0083039A">
        <w:rPr>
          <w:b/>
          <w:bCs/>
        </w:rPr>
        <w:t>2</w:t>
      </w:r>
      <w:r w:rsidRPr="00AA1AD0">
        <w:rPr>
          <w:b/>
          <w:bCs/>
        </w:rPr>
        <w:t>]</w:t>
      </w:r>
      <w:r w:rsidRPr="00AA1AD0">
        <w:t>.</w:t>
      </w:r>
    </w:p>
    <w:p w14:paraId="14C934E9" w14:textId="32597AA2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measuring and preparing (3-Mercaptopropyl) </w:t>
      </w:r>
      <w:proofErr w:type="spellStart"/>
      <w:r w:rsidRPr="00AA1AD0">
        <w:rPr>
          <w:lang w:val="en-IN"/>
        </w:rPr>
        <w:t>trimethoxysilane</w:t>
      </w:r>
      <w:proofErr w:type="spellEnd"/>
      <w:r w:rsidRPr="00AA1AD0">
        <w:rPr>
          <w:lang w:val="en-IN"/>
        </w:rPr>
        <w:t xml:space="preserve"> solution in ethanol.</w:t>
      </w:r>
      <w:r w:rsidR="00C033BC">
        <w:rPr>
          <w:lang w:val="en-IN"/>
        </w:rPr>
        <w:t xml:space="preserve"> </w:t>
      </w:r>
      <w:r w:rsidR="00C033BC">
        <w:rPr>
          <w:b/>
          <w:bCs/>
          <w:lang w:val="en-IN"/>
        </w:rPr>
        <w:t xml:space="preserve">TXT: MPTS: </w:t>
      </w:r>
      <w:r w:rsidR="0083039A">
        <w:rPr>
          <w:b/>
          <w:bCs/>
          <w:lang w:val="en-IN"/>
        </w:rPr>
        <w:t>(</w:t>
      </w:r>
      <w:r w:rsidR="00C033BC" w:rsidRPr="00C033BC">
        <w:rPr>
          <w:b/>
          <w:bCs/>
          <w:lang w:val="en-IN"/>
        </w:rPr>
        <w:t xml:space="preserve">3-Mercaptopropyl) </w:t>
      </w:r>
      <w:proofErr w:type="spellStart"/>
      <w:r w:rsidR="00C033BC" w:rsidRPr="00C033BC">
        <w:rPr>
          <w:b/>
          <w:bCs/>
          <w:lang w:val="en-IN"/>
        </w:rPr>
        <w:t>trimethoxysilane</w:t>
      </w:r>
      <w:proofErr w:type="spellEnd"/>
    </w:p>
    <w:p w14:paraId="05FF892B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20 microliters of the solution into the HB-chip inlet.</w:t>
      </w:r>
    </w:p>
    <w:p w14:paraId="5C7E7BEF" w14:textId="0DF7BF64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Rinse the HB-chip once with anhydrous ethanol </w:t>
      </w:r>
      <w:r w:rsidRPr="00AA1AD0">
        <w:rPr>
          <w:b/>
          <w:bCs/>
        </w:rPr>
        <w:t>[1]</w:t>
      </w:r>
      <w:r w:rsidR="0083039A">
        <w:t xml:space="preserve">. Then </w:t>
      </w:r>
      <w:r w:rsidRPr="00AA1AD0">
        <w:t xml:space="preserve">dry it at 100 degrees Celsius for 1 hour </w:t>
      </w:r>
      <w:r w:rsidRPr="00AA1AD0">
        <w:rPr>
          <w:b/>
          <w:bCs/>
        </w:rPr>
        <w:t>[2]</w:t>
      </w:r>
      <w:r w:rsidRPr="00AA1AD0">
        <w:t>.</w:t>
      </w:r>
    </w:p>
    <w:p w14:paraId="7B657143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using a pipette to rinse the chip with anhydrous ethanol.</w:t>
      </w:r>
    </w:p>
    <w:p w14:paraId="7DB717B0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lacing the chip in a drying oven set to 100 degrees Celsius.</w:t>
      </w:r>
    </w:p>
    <w:p w14:paraId="7414C0FB" w14:textId="67BD3D52" w:rsidR="005C045E" w:rsidRDefault="0083039A" w:rsidP="005C045E">
      <w:pPr>
        <w:pStyle w:val="Narration"/>
        <w:numPr>
          <w:ilvl w:val="1"/>
          <w:numId w:val="3"/>
        </w:numPr>
      </w:pPr>
      <w:r>
        <w:t>Next, p</w:t>
      </w:r>
      <w:r w:rsidRPr="00AA1AD0">
        <w:t xml:space="preserve">repare </w:t>
      </w:r>
      <w:r>
        <w:t xml:space="preserve">GMBS </w:t>
      </w:r>
      <w:r w:rsidR="005C045E" w:rsidRPr="00AA1AD0">
        <w:t xml:space="preserve">ester solution in ethanol at a concentration of 0.5 milligram per milliliter </w:t>
      </w:r>
      <w:r w:rsidR="005C045E" w:rsidRPr="00AA1AD0">
        <w:rPr>
          <w:b/>
          <w:bCs/>
        </w:rPr>
        <w:t>[1</w:t>
      </w:r>
      <w:r>
        <w:rPr>
          <w:b/>
          <w:bCs/>
        </w:rPr>
        <w:t>-TXT</w:t>
      </w:r>
      <w:r w:rsidR="005C045E" w:rsidRPr="00AA1AD0">
        <w:rPr>
          <w:b/>
          <w:bCs/>
        </w:rPr>
        <w:t>]</w:t>
      </w:r>
      <w:r w:rsidR="005C045E" w:rsidRPr="00AA1AD0">
        <w:t xml:space="preserve">. </w:t>
      </w:r>
      <w:r w:rsidR="00643023">
        <w:t>After cooling</w:t>
      </w:r>
      <w:r w:rsidR="005C045E" w:rsidRPr="00AA1AD0">
        <w:t xml:space="preserve"> the chip to 37 degrees Celsius</w:t>
      </w:r>
      <w:r w:rsidR="00643023">
        <w:t xml:space="preserve">, </w:t>
      </w:r>
      <w:r w:rsidR="005C045E" w:rsidRPr="00AA1AD0">
        <w:t xml:space="preserve">introduce the GMBS </w:t>
      </w:r>
      <w:r w:rsidR="005C045E" w:rsidRPr="00AA1AD0">
        <w:lastRenderedPageBreak/>
        <w:t>solution</w:t>
      </w:r>
      <w:r w:rsidRPr="0083039A">
        <w:t xml:space="preserve"> </w:t>
      </w:r>
      <w:r w:rsidRPr="00AA1AD0">
        <w:t>and incubate</w:t>
      </w:r>
      <w:r w:rsidR="005C045E" w:rsidRPr="00AA1AD0">
        <w:t xml:space="preserve"> </w:t>
      </w:r>
      <w:r w:rsidR="005C045E" w:rsidRPr="00AA1AD0">
        <w:rPr>
          <w:b/>
          <w:bCs/>
        </w:rPr>
        <w:t>[</w:t>
      </w:r>
      <w:r w:rsidR="00643023">
        <w:rPr>
          <w:b/>
          <w:bCs/>
        </w:rPr>
        <w:t>2</w:t>
      </w:r>
      <w:r>
        <w:rPr>
          <w:b/>
          <w:bCs/>
        </w:rPr>
        <w:t>-TXT</w:t>
      </w:r>
      <w:r w:rsidR="005C045E" w:rsidRPr="00AA1AD0">
        <w:rPr>
          <w:b/>
          <w:bCs/>
        </w:rPr>
        <w:t>]</w:t>
      </w:r>
      <w:r>
        <w:t xml:space="preserve">. </w:t>
      </w:r>
    </w:p>
    <w:p w14:paraId="5B3C5BBC" w14:textId="28E8FEA8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reparing GMBS solution in a volumetric flask.</w:t>
      </w:r>
      <w:r w:rsidR="0083039A">
        <w:rPr>
          <w:lang w:val="en-IN"/>
        </w:rPr>
        <w:t xml:space="preserve"> </w:t>
      </w:r>
      <w:r w:rsidR="0083039A">
        <w:rPr>
          <w:b/>
          <w:bCs/>
          <w:lang w:val="en-IN"/>
        </w:rPr>
        <w:t xml:space="preserve">TXT: GMBS: </w:t>
      </w:r>
      <w:r w:rsidR="0083039A" w:rsidRPr="0083039A">
        <w:rPr>
          <w:b/>
          <w:bCs/>
          <w:lang w:val="en-IN"/>
        </w:rPr>
        <w:t>N-</w:t>
      </w:r>
      <w:r w:rsidR="0083039A" w:rsidRPr="0083039A">
        <w:rPr>
          <w:rFonts w:ascii="Cambria Math" w:hAnsi="Cambria Math" w:cs="Cambria Math"/>
          <w:b/>
          <w:bCs/>
          <w:lang w:val="en-IN"/>
        </w:rPr>
        <w:t>𝛾</w:t>
      </w:r>
      <w:r w:rsidR="0083039A" w:rsidRPr="0083039A">
        <w:rPr>
          <w:b/>
          <w:bCs/>
          <w:lang w:val="en-IN"/>
        </w:rPr>
        <w:t>-</w:t>
      </w:r>
      <w:proofErr w:type="spellStart"/>
      <w:r w:rsidR="0083039A" w:rsidRPr="0083039A">
        <w:rPr>
          <w:b/>
          <w:bCs/>
          <w:lang w:val="en-IN"/>
        </w:rPr>
        <w:t>maleimidobutyryl-oxysuccinimide</w:t>
      </w:r>
      <w:proofErr w:type="spellEnd"/>
    </w:p>
    <w:p w14:paraId="2AFEBCE2" w14:textId="14991D9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GMBS solution into the HB-chip inlet.</w:t>
      </w:r>
      <w:r w:rsidR="0083039A">
        <w:rPr>
          <w:lang w:val="en-IN"/>
        </w:rPr>
        <w:t xml:space="preserve"> </w:t>
      </w:r>
      <w:r w:rsidR="0083039A">
        <w:rPr>
          <w:b/>
          <w:bCs/>
          <w:lang w:val="en-IN"/>
        </w:rPr>
        <w:t>TXT: Incubation: RT, 30 min</w:t>
      </w:r>
    </w:p>
    <w:p w14:paraId="7D892F9A" w14:textId="29D65172" w:rsidR="005C045E" w:rsidRDefault="005C045E" w:rsidP="0083039A">
      <w:pPr>
        <w:pStyle w:val="Narration"/>
        <w:numPr>
          <w:ilvl w:val="1"/>
          <w:numId w:val="3"/>
        </w:numPr>
      </w:pPr>
      <w:r w:rsidRPr="00AA1AD0">
        <w:t xml:space="preserve">Rinse the HB-chip two times with double-distilled water, followed by two rinses with </w:t>
      </w:r>
      <w:r w:rsidR="0083039A">
        <w:t>DPBS</w:t>
      </w:r>
      <w:r w:rsidRPr="00AA1AD0">
        <w:t xml:space="preserve"> </w:t>
      </w:r>
      <w:r w:rsidRPr="00AA1AD0">
        <w:rPr>
          <w:b/>
          <w:bCs/>
        </w:rPr>
        <w:t>[</w:t>
      </w:r>
      <w:r w:rsidR="0083039A">
        <w:rPr>
          <w:b/>
          <w:bCs/>
        </w:rPr>
        <w:t>1</w:t>
      </w:r>
      <w:r w:rsidRPr="00AA1AD0">
        <w:rPr>
          <w:b/>
          <w:bCs/>
        </w:rPr>
        <w:t>]</w:t>
      </w:r>
      <w:r w:rsidRPr="00AA1AD0">
        <w:t>.</w:t>
      </w:r>
      <w:r w:rsidR="0083039A" w:rsidRPr="0083039A">
        <w:t xml:space="preserve"> </w:t>
      </w:r>
      <w:r w:rsidR="0083039A" w:rsidRPr="00AA1AD0">
        <w:t>Immediately add 15 micrograms per milliliter of streptavidin into the HB-</w:t>
      </w:r>
      <w:r w:rsidR="0083039A" w:rsidRPr="00AA1AD0">
        <w:t xml:space="preserve">chip </w:t>
      </w:r>
      <w:r w:rsidR="00643023">
        <w:t xml:space="preserve">and incubate </w:t>
      </w:r>
      <w:r w:rsidR="0083039A" w:rsidRPr="00AA1AD0">
        <w:t xml:space="preserve">at room temperature for 1 hour or overnight at 4 degrees Celsius </w:t>
      </w:r>
      <w:r w:rsidR="0083039A" w:rsidRPr="00AA1AD0">
        <w:rPr>
          <w:b/>
          <w:bCs/>
        </w:rPr>
        <w:t>[</w:t>
      </w:r>
      <w:r w:rsidR="00643023">
        <w:rPr>
          <w:b/>
          <w:bCs/>
        </w:rPr>
        <w:t>2</w:t>
      </w:r>
      <w:r w:rsidR="0083039A" w:rsidRPr="00AA1AD0">
        <w:rPr>
          <w:b/>
          <w:bCs/>
        </w:rPr>
        <w:t>]</w:t>
      </w:r>
      <w:r w:rsidR="0083039A" w:rsidRPr="00AA1AD0">
        <w:t>.</w:t>
      </w:r>
    </w:p>
    <w:p w14:paraId="12F43516" w14:textId="0BD9BCA5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the chip twice with double-distilled water</w:t>
      </w:r>
      <w:r w:rsidR="0083039A">
        <w:rPr>
          <w:lang w:val="en-IN"/>
        </w:rPr>
        <w:t xml:space="preserve"> and DPBS.</w:t>
      </w:r>
      <w:r w:rsidR="0083039A">
        <w:rPr>
          <w:lang w:val="en-IN"/>
        </w:rPr>
        <w:br/>
      </w:r>
      <w:r w:rsidR="0083039A" w:rsidRPr="0083039A">
        <w:rPr>
          <w:b/>
          <w:bCs/>
          <w:highlight w:val="yellow"/>
          <w:lang w:val="en-IN"/>
        </w:rPr>
        <w:t>AUTHORS: Please perform one representative action</w:t>
      </w:r>
    </w:p>
    <w:p w14:paraId="53925EF2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streptavidin solution into the HB-chip inlet.</w:t>
      </w:r>
    </w:p>
    <w:p w14:paraId="18E58F27" w14:textId="464CABBD" w:rsidR="005C045E" w:rsidRDefault="0083039A" w:rsidP="005C045E">
      <w:pPr>
        <w:pStyle w:val="Narration"/>
        <w:numPr>
          <w:ilvl w:val="1"/>
          <w:numId w:val="3"/>
        </w:numPr>
      </w:pPr>
      <w:r>
        <w:t>After incubation, r</w:t>
      </w:r>
      <w:r w:rsidR="005C045E" w:rsidRPr="00AA1AD0">
        <w:t xml:space="preserve">inse the HB-chip two times with </w:t>
      </w:r>
      <w:r>
        <w:t>DPBS</w:t>
      </w:r>
      <w:r w:rsidR="005C045E" w:rsidRPr="00AA1AD0">
        <w:t xml:space="preserve"> saline </w:t>
      </w:r>
      <w:r w:rsidR="005C045E" w:rsidRPr="00AA1AD0">
        <w:rPr>
          <w:b/>
          <w:bCs/>
        </w:rPr>
        <w:t>[1]</w:t>
      </w:r>
      <w:r w:rsidR="005C045E" w:rsidRPr="00AA1AD0">
        <w:t>.</w:t>
      </w:r>
    </w:p>
    <w:p w14:paraId="39B19A98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erforming two Dulbecco’s phosphate-buffered saline rinses on the chip.</w:t>
      </w:r>
    </w:p>
    <w:p w14:paraId="6D84815F" w14:textId="2D2031F6" w:rsidR="005C045E" w:rsidRDefault="0083039A" w:rsidP="0083039A">
      <w:pPr>
        <w:pStyle w:val="Narration"/>
        <w:numPr>
          <w:ilvl w:val="1"/>
          <w:numId w:val="3"/>
        </w:numPr>
      </w:pPr>
      <w:r>
        <w:t xml:space="preserve">Now, mix </w:t>
      </w:r>
      <w:r w:rsidR="005C045E" w:rsidRPr="00AA1AD0">
        <w:t xml:space="preserve">0.2 percent </w:t>
      </w:r>
      <w:proofErr w:type="gramStart"/>
      <w:r>
        <w:t xml:space="preserve">BSA </w:t>
      </w:r>
      <w:r w:rsidR="005C045E" w:rsidRPr="00AA1AD0">
        <w:t xml:space="preserve"> and</w:t>
      </w:r>
      <w:proofErr w:type="gramEnd"/>
      <w:r w:rsidR="005C045E" w:rsidRPr="00AA1AD0">
        <w:t xml:space="preserve"> 20 micrograms per milliliter biotinylated CD45 antibody, diluted to volume with </w:t>
      </w:r>
      <w:r>
        <w:t xml:space="preserve">DPBS to </w:t>
      </w:r>
      <w:r>
        <w:t>p</w:t>
      </w:r>
      <w:r w:rsidRPr="00AA1AD0">
        <w:t>repare the CD45 antibody buffer</w:t>
      </w:r>
      <w:r w:rsidR="005C045E" w:rsidRPr="00AA1AD0">
        <w:t xml:space="preserve"> </w:t>
      </w:r>
      <w:r w:rsidR="005C045E" w:rsidRPr="00AA1AD0">
        <w:rPr>
          <w:b/>
          <w:bCs/>
        </w:rPr>
        <w:t>[1]</w:t>
      </w:r>
      <w:r w:rsidR="005C045E" w:rsidRPr="00AA1AD0">
        <w:t>.</w:t>
      </w:r>
      <w:r w:rsidRPr="0083039A">
        <w:t xml:space="preserve"> </w:t>
      </w:r>
      <w:r w:rsidRPr="00AA1AD0">
        <w:t>Inject 20 microliters of the CD45 antibody buffer into the HB-chip</w:t>
      </w:r>
      <w:r w:rsidRPr="0083039A">
        <w:t xml:space="preserve"> </w:t>
      </w:r>
      <w:r w:rsidRPr="0083039A">
        <w:t>for negative selection of white blood cells</w:t>
      </w:r>
      <w:r w:rsidRPr="00AA1AD0">
        <w:t xml:space="preserve"> </w:t>
      </w:r>
      <w:r w:rsidRPr="00AA1AD0">
        <w:rPr>
          <w:b/>
          <w:bCs/>
        </w:rPr>
        <w:t>[</w:t>
      </w:r>
      <w:r>
        <w:rPr>
          <w:b/>
          <w:bCs/>
        </w:rPr>
        <w:t>2</w:t>
      </w:r>
      <w:r w:rsidRPr="00AA1AD0">
        <w:rPr>
          <w:b/>
          <w:bCs/>
        </w:rPr>
        <w:t>]</w:t>
      </w:r>
      <w:r w:rsidRPr="00AA1AD0">
        <w:t xml:space="preserve">. </w:t>
      </w:r>
      <w:r>
        <w:t>After a 1-hour incubation</w:t>
      </w:r>
      <w:r w:rsidRPr="00AA1AD0">
        <w:t xml:space="preserve"> at room temperature</w:t>
      </w:r>
      <w:r>
        <w:t xml:space="preserve">, </w:t>
      </w:r>
      <w:r w:rsidRPr="00AA1AD0">
        <w:t xml:space="preserve">rinse </w:t>
      </w:r>
      <w:r>
        <w:t xml:space="preserve">the chip </w:t>
      </w:r>
      <w:r w:rsidRPr="00AA1AD0">
        <w:t xml:space="preserve">with </w:t>
      </w:r>
      <w:r>
        <w:t>DPBS</w:t>
      </w:r>
      <w:r w:rsidRPr="00AA1AD0">
        <w:t xml:space="preserve"> </w:t>
      </w:r>
      <w:r w:rsidRPr="00AA1AD0">
        <w:rPr>
          <w:b/>
          <w:bCs/>
        </w:rPr>
        <w:t>[3]</w:t>
      </w:r>
      <w:r w:rsidRPr="00AA1AD0">
        <w:t>.</w:t>
      </w:r>
    </w:p>
    <w:p w14:paraId="0F6416A5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reparing CD45 antibody buffer in a clean beaker.</w:t>
      </w:r>
    </w:p>
    <w:p w14:paraId="6BB0A2C7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CD45 antibody buffer into the HB-chip inlet.</w:t>
      </w:r>
    </w:p>
    <w:p w14:paraId="289C1074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insing the HB-chip with Dulbecco’s phosphate-buffered saline.</w:t>
      </w:r>
    </w:p>
    <w:p w14:paraId="062FFEF2" w14:textId="3DB42F90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Add a blocking solution containing 3 percent </w:t>
      </w:r>
      <w:r w:rsidR="0083039A">
        <w:t>BSA</w:t>
      </w:r>
      <w:r w:rsidRPr="00AA1AD0">
        <w:t xml:space="preserve"> and 0.05 percent Tween-20 into the HB-chip </w:t>
      </w:r>
      <w:r w:rsidRPr="00AA1AD0">
        <w:rPr>
          <w:b/>
          <w:bCs/>
        </w:rPr>
        <w:t>[1</w:t>
      </w:r>
      <w:r w:rsidR="0083039A"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 xml:space="preserve">. </w:t>
      </w:r>
    </w:p>
    <w:p w14:paraId="7A54445B" w14:textId="59B2DC24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blocking solution into HB-chip inlet.</w:t>
      </w:r>
      <w:r w:rsidR="0083039A">
        <w:rPr>
          <w:lang w:val="en-IN"/>
        </w:rPr>
        <w:t xml:space="preserve"> </w:t>
      </w:r>
      <w:r w:rsidR="0083039A">
        <w:rPr>
          <w:b/>
          <w:bCs/>
          <w:lang w:val="en-IN"/>
        </w:rPr>
        <w:t xml:space="preserve">TXT: </w:t>
      </w:r>
      <w:r w:rsidR="0083039A" w:rsidRPr="0083039A">
        <w:rPr>
          <w:b/>
          <w:bCs/>
          <w:lang w:val="en-IN"/>
        </w:rPr>
        <w:t>Incubate and rinse with DPBS before sample loading</w:t>
      </w:r>
    </w:p>
    <w:p w14:paraId="05F09149" w14:textId="378B62AE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Aspirate the prepared sample into a syringe, ensuring no air bubbles are present </w:t>
      </w:r>
      <w:r w:rsidRPr="00AA1AD0">
        <w:rPr>
          <w:b/>
          <w:bCs/>
        </w:rPr>
        <w:t>[1]</w:t>
      </w:r>
      <w:r w:rsidRPr="00AA1AD0">
        <w:t xml:space="preserve">. </w:t>
      </w:r>
      <w:r w:rsidR="0083039A">
        <w:t>Then s</w:t>
      </w:r>
      <w:r w:rsidRPr="00AA1AD0">
        <w:t xml:space="preserve">eal the chip’s inlet and outlet with </w:t>
      </w:r>
      <w:proofErr w:type="gramStart"/>
      <w:r w:rsidRPr="00AA1AD0">
        <w:t xml:space="preserve">liquid </w:t>
      </w:r>
      <w:r w:rsidRPr="00AA1AD0">
        <w:rPr>
          <w:b/>
          <w:bCs/>
        </w:rPr>
        <w:t>[2]</w:t>
      </w:r>
      <w:r w:rsidRPr="00AA1AD0">
        <w:t>, and</w:t>
      </w:r>
      <w:proofErr w:type="gramEnd"/>
      <w:r w:rsidRPr="00AA1AD0">
        <w:t xml:space="preserve"> connect inlet and outlet tubes to the chip </w:t>
      </w:r>
      <w:r w:rsidRPr="00AA1AD0">
        <w:rPr>
          <w:b/>
          <w:bCs/>
        </w:rPr>
        <w:t>[3]</w:t>
      </w:r>
      <w:r w:rsidRPr="00AA1AD0">
        <w:t>.</w:t>
      </w:r>
    </w:p>
    <w:p w14:paraId="7902508B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spirating sample into syringe while avoiding air bubbles.</w:t>
      </w:r>
    </w:p>
    <w:p w14:paraId="68D8D915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sealing chip inlet and outlet with liquid.</w:t>
      </w:r>
    </w:p>
    <w:p w14:paraId="620CECBE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ttaching inlet and outlet tubes to chip.</w:t>
      </w:r>
    </w:p>
    <w:p w14:paraId="24E3275E" w14:textId="187D8BB8" w:rsidR="005C045E" w:rsidRDefault="005C045E" w:rsidP="0083039A">
      <w:pPr>
        <w:pStyle w:val="Narration"/>
        <w:numPr>
          <w:ilvl w:val="1"/>
          <w:numId w:val="3"/>
        </w:numPr>
      </w:pPr>
      <w:r w:rsidRPr="00AA1AD0">
        <w:t xml:space="preserve">Using a syringe pump, inject the sample at a flow rate of 0.6 milliliters per hour </w:t>
      </w:r>
      <w:r w:rsidRPr="00AA1AD0">
        <w:rPr>
          <w:b/>
          <w:bCs/>
        </w:rPr>
        <w:t>[1]</w:t>
      </w:r>
      <w:r w:rsidRPr="00AA1AD0">
        <w:t>.</w:t>
      </w:r>
      <w:r w:rsidR="0083039A" w:rsidRPr="0083039A">
        <w:t xml:space="preserve"> </w:t>
      </w:r>
      <w:r w:rsidR="0083039A" w:rsidRPr="00AA1AD0">
        <w:t xml:space="preserve">Collect purified tumor cells from the chip outlet for counting and single-cell sequencing </w:t>
      </w:r>
      <w:r w:rsidR="0083039A" w:rsidRPr="00AA1AD0">
        <w:rPr>
          <w:b/>
          <w:bCs/>
        </w:rPr>
        <w:t>[</w:t>
      </w:r>
      <w:r w:rsidR="0083039A">
        <w:rPr>
          <w:b/>
          <w:bCs/>
        </w:rPr>
        <w:t>2</w:t>
      </w:r>
      <w:r w:rsidR="0083039A" w:rsidRPr="00AA1AD0">
        <w:rPr>
          <w:b/>
          <w:bCs/>
        </w:rPr>
        <w:t>]</w:t>
      </w:r>
      <w:r w:rsidR="0083039A" w:rsidRPr="00AA1AD0">
        <w:t>.</w:t>
      </w:r>
    </w:p>
    <w:p w14:paraId="3969FBAB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setting and starting syringe pump for injection.</w:t>
      </w:r>
    </w:p>
    <w:p w14:paraId="44DAA039" w14:textId="695E9409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lastRenderedPageBreak/>
        <w:t>Talent collecting tumor cells from chip outlet into a microcentrifuge tube.</w:t>
      </w:r>
      <w:r w:rsidR="000058A7">
        <w:rPr>
          <w:lang w:val="en-IN"/>
        </w:rPr>
        <w:br/>
      </w:r>
    </w:p>
    <w:p w14:paraId="43301B60" w14:textId="6A987521" w:rsidR="000058A7" w:rsidRPr="000058A7" w:rsidRDefault="00594321" w:rsidP="000058A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94321">
        <w:rPr>
          <w:rFonts w:cstheme="minorHAnsi"/>
          <w:b/>
          <w:bCs/>
        </w:rPr>
        <w:t>Circulating Tumor Cell Capture, Barcoded Bead Loading, and mRNA Preparation Using the HB-Chip</w:t>
      </w:r>
    </w:p>
    <w:p w14:paraId="5987A390" w14:textId="27971BD3" w:rsidR="000058A7" w:rsidRPr="000058A7" w:rsidRDefault="000058A7" w:rsidP="000058A7">
      <w:pPr>
        <w:pStyle w:val="Narration"/>
        <w:ind w:left="360" w:firstLine="0"/>
        <w:rPr>
          <w:color w:val="000000" w:themeColor="text1"/>
        </w:rPr>
      </w:pPr>
      <w:r w:rsidRPr="000058A7">
        <w:rPr>
          <w:rFonts w:cstheme="minorHAnsi"/>
          <w:b/>
          <w:bCs/>
          <w:color w:val="000000" w:themeColor="text1"/>
        </w:rPr>
        <w:t xml:space="preserve">Demonstrator: </w:t>
      </w:r>
      <w:sdt>
        <w:sdtPr>
          <w:rPr>
            <w:rFonts w:cstheme="minorHAnsi"/>
            <w:color w:val="000000" w:themeColor="text1"/>
          </w:rPr>
          <w:id w:val="-1593000547"/>
          <w:placeholder>
            <w:docPart w:val="0F9B2543BD85477B8008D4E6BAD17B6C"/>
          </w:placeholder>
          <w:temporary/>
          <w:showingPlcHdr/>
          <w:text/>
        </w:sdtPr>
        <w:sdtContent>
          <w:r w:rsidRPr="000058A7">
            <w:rPr>
              <w:rFonts w:eastAsia="Times New Roman" w:cstheme="minorHAnsi"/>
              <w:color w:val="000000" w:themeColor="text1"/>
              <w:shd w:val="clear" w:color="auto" w:fill="FFFF00"/>
            </w:rPr>
            <w:t>Click here to enter name of demonstrator(s)</w:t>
          </w:r>
        </w:sdtContent>
      </w:sdt>
    </w:p>
    <w:p w14:paraId="124175CA" w14:textId="77DDD4EE" w:rsidR="005C045E" w:rsidRDefault="000058A7" w:rsidP="005C045E">
      <w:pPr>
        <w:pStyle w:val="Narration"/>
        <w:numPr>
          <w:ilvl w:val="1"/>
          <w:numId w:val="3"/>
        </w:numPr>
      </w:pPr>
      <w:r>
        <w:t>Pipette</w:t>
      </w:r>
      <w:r w:rsidR="005C045E" w:rsidRPr="00AA1AD0">
        <w:t xml:space="preserve"> 200 microliters of </w:t>
      </w:r>
      <w:r>
        <w:t>DPBS</w:t>
      </w:r>
      <w:r w:rsidR="005C045E" w:rsidRPr="00AA1AD0">
        <w:t xml:space="preserve"> and 0.5 percent F-68 </w:t>
      </w:r>
      <w:r w:rsidRPr="000058A7">
        <w:rPr>
          <w:i/>
          <w:iCs/>
          <w:color w:val="EE0000"/>
        </w:rPr>
        <w:t xml:space="preserve">(F-Sixty-Eight) </w:t>
      </w:r>
      <w:r w:rsidR="005C045E" w:rsidRPr="00AA1AD0">
        <w:t xml:space="preserve">solution into the chip inlet </w:t>
      </w:r>
      <w:r w:rsidR="005C045E" w:rsidRPr="00AA1AD0">
        <w:rPr>
          <w:b/>
          <w:bCs/>
        </w:rPr>
        <w:t>[1]</w:t>
      </w:r>
      <w:r w:rsidR="005C045E" w:rsidRPr="00AA1AD0">
        <w:t xml:space="preserve">. Perform water bath sonication while holding the chip </w:t>
      </w:r>
      <w:r w:rsidR="005C045E" w:rsidRPr="00AA1AD0">
        <w:rPr>
          <w:b/>
          <w:bCs/>
        </w:rPr>
        <w:t>[2]</w:t>
      </w:r>
      <w:r w:rsidR="005C045E" w:rsidRPr="00AA1AD0">
        <w:t xml:space="preserve">. When bubbles are visible across the microporous region, continue sonication for 30 seconds to remove bubbles from the dual wells </w:t>
      </w:r>
      <w:r w:rsidR="005C045E" w:rsidRPr="00AA1AD0">
        <w:rPr>
          <w:b/>
          <w:bCs/>
        </w:rPr>
        <w:t>[3]</w:t>
      </w:r>
      <w:r w:rsidR="005C045E" w:rsidRPr="00AA1AD0">
        <w:t>.</w:t>
      </w:r>
    </w:p>
    <w:p w14:paraId="74507A01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Dulbecco’s phosphate-buffered saline and F-68 solution into chip inlet.</w:t>
      </w:r>
    </w:p>
    <w:p w14:paraId="4E657E56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submerging chip in water bath </w:t>
      </w:r>
      <w:proofErr w:type="spellStart"/>
      <w:r w:rsidRPr="00AA1AD0">
        <w:rPr>
          <w:lang w:val="en-IN"/>
        </w:rPr>
        <w:t>sonicator</w:t>
      </w:r>
      <w:proofErr w:type="spellEnd"/>
      <w:r w:rsidRPr="00AA1AD0">
        <w:rPr>
          <w:lang w:val="en-IN"/>
        </w:rPr>
        <w:t>.</w:t>
      </w:r>
    </w:p>
    <w:p w14:paraId="26AC7A64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Close-up of bubbles across microporous region during sonication.</w:t>
      </w:r>
    </w:p>
    <w:p w14:paraId="41E01D4E" w14:textId="4A084F4D" w:rsidR="005C045E" w:rsidRDefault="000058A7" w:rsidP="005C045E">
      <w:pPr>
        <w:pStyle w:val="Narration"/>
        <w:numPr>
          <w:ilvl w:val="1"/>
          <w:numId w:val="3"/>
        </w:numPr>
      </w:pPr>
      <w:r>
        <w:t>Next, i</w:t>
      </w:r>
      <w:r w:rsidR="005C045E" w:rsidRPr="00AA1AD0">
        <w:t xml:space="preserve">nject 200 microliters of tumor cell suspension into the chip containing 60,000 dual wells </w:t>
      </w:r>
      <w:r w:rsidR="005C045E" w:rsidRPr="00AA1AD0">
        <w:rPr>
          <w:b/>
          <w:bCs/>
        </w:rPr>
        <w:t>[1</w:t>
      </w:r>
      <w:r w:rsidR="00643023">
        <w:rPr>
          <w:b/>
          <w:bCs/>
        </w:rPr>
        <w:t>-TXT</w:t>
      </w:r>
      <w:r w:rsidR="005C045E" w:rsidRPr="00AA1AD0">
        <w:rPr>
          <w:b/>
          <w:bCs/>
        </w:rPr>
        <w:t>]</w:t>
      </w:r>
      <w:r w:rsidR="00643023">
        <w:t xml:space="preserve">. </w:t>
      </w:r>
    </w:p>
    <w:p w14:paraId="4DD0FE0B" w14:textId="7507BB19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tumor cell suspension into chip inlet.</w:t>
      </w:r>
      <w:r w:rsidR="00643023">
        <w:rPr>
          <w:lang w:val="en-IN"/>
        </w:rPr>
        <w:t xml:space="preserve"> </w:t>
      </w:r>
      <w:r w:rsidR="00643023">
        <w:rPr>
          <w:b/>
          <w:bCs/>
          <w:lang w:val="en-IN"/>
        </w:rPr>
        <w:t>TXT: Shake at 10 rpm/min, 5 min</w:t>
      </w:r>
    </w:p>
    <w:p w14:paraId="00272F0B" w14:textId="4AE77609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Gently pipette the cell suspension in the chip up and down twice </w:t>
      </w:r>
      <w:r w:rsidRPr="00AA1AD0">
        <w:rPr>
          <w:b/>
          <w:bCs/>
        </w:rPr>
        <w:t>[1]</w:t>
      </w:r>
      <w:r w:rsidRPr="00AA1AD0">
        <w:t>, then place on a decolorizing shaker</w:t>
      </w:r>
      <w:r w:rsidR="000058A7">
        <w:t xml:space="preserve"> again</w:t>
      </w:r>
      <w:r w:rsidRPr="00AA1AD0">
        <w:t xml:space="preserve"> at for 5 minutes to resuspend uncaptured cells and allow them to settle again </w:t>
      </w:r>
      <w:r w:rsidRPr="00AA1AD0">
        <w:rPr>
          <w:b/>
          <w:bCs/>
        </w:rPr>
        <w:t>[2]</w:t>
      </w:r>
      <w:r w:rsidRPr="00AA1AD0">
        <w:t>.</w:t>
      </w:r>
      <w:r w:rsidR="000058A7" w:rsidRPr="000058A7">
        <w:t xml:space="preserve"> </w:t>
      </w:r>
      <w:r w:rsidR="000058A7">
        <w:t>Now a</w:t>
      </w:r>
      <w:r w:rsidR="000058A7" w:rsidRPr="00AA1AD0">
        <w:t xml:space="preserve">dd 200 microliters of </w:t>
      </w:r>
      <w:r w:rsidR="000058A7">
        <w:t>DPBS</w:t>
      </w:r>
      <w:r w:rsidR="000058A7" w:rsidRPr="00AA1AD0">
        <w:t xml:space="preserve"> and 0.5 percent F-68 solution through inlet and aspirate from outlet </w:t>
      </w:r>
      <w:r w:rsidR="000058A7" w:rsidRPr="00AA1AD0">
        <w:rPr>
          <w:b/>
          <w:bCs/>
        </w:rPr>
        <w:t>[</w:t>
      </w:r>
      <w:r w:rsidR="000058A7">
        <w:rPr>
          <w:b/>
          <w:bCs/>
        </w:rPr>
        <w:t>3-TXT</w:t>
      </w:r>
      <w:r w:rsidR="000058A7" w:rsidRPr="00AA1AD0">
        <w:rPr>
          <w:b/>
          <w:bCs/>
        </w:rPr>
        <w:t>]</w:t>
      </w:r>
      <w:r w:rsidR="000058A7" w:rsidRPr="00AA1AD0">
        <w:t>.</w:t>
      </w:r>
    </w:p>
    <w:p w14:paraId="7A446A4C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gently pipetting suspension inside chip.</w:t>
      </w:r>
    </w:p>
    <w:p w14:paraId="2DAED362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lacing chip back on decolorizing shaker.</w:t>
      </w:r>
    </w:p>
    <w:p w14:paraId="6482931F" w14:textId="4A288098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wash solution through inlet and aspirating from outlet.</w:t>
      </w:r>
      <w:r w:rsidR="000058A7">
        <w:rPr>
          <w:lang w:val="en-IN"/>
        </w:rPr>
        <w:t xml:space="preserve"> </w:t>
      </w:r>
      <w:r w:rsidR="000058A7">
        <w:rPr>
          <w:b/>
          <w:bCs/>
          <w:lang w:val="en-IN"/>
        </w:rPr>
        <w:t>TXT: Repeat for a total of 3 washes</w:t>
      </w:r>
    </w:p>
    <w:p w14:paraId="0A8E1FE0" w14:textId="77777777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Resuspend the barcoded bead suspension </w:t>
      </w:r>
      <w:r w:rsidRPr="00AA1AD0">
        <w:rPr>
          <w:b/>
          <w:bCs/>
        </w:rPr>
        <w:t>[1]</w:t>
      </w:r>
      <w:r w:rsidRPr="00AA1AD0">
        <w:t xml:space="preserve">. Immediately inject 200 microliters of suspension into the chip inlet </w:t>
      </w:r>
      <w:r w:rsidRPr="00AA1AD0">
        <w:rPr>
          <w:b/>
          <w:bCs/>
        </w:rPr>
        <w:t>[2]</w:t>
      </w:r>
      <w:r w:rsidRPr="00AA1AD0">
        <w:t xml:space="preserve"> and shake at 10 revolutions per minute for 20 seconds </w:t>
      </w:r>
      <w:r w:rsidRPr="00AA1AD0">
        <w:rPr>
          <w:b/>
          <w:bCs/>
        </w:rPr>
        <w:t>[3]</w:t>
      </w:r>
      <w:r w:rsidRPr="00AA1AD0">
        <w:t>.</w:t>
      </w:r>
    </w:p>
    <w:p w14:paraId="096989CE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esuspending barcoded beads by pipetting.</w:t>
      </w:r>
    </w:p>
    <w:p w14:paraId="30D852E2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injecting beads into chip inlet.</w:t>
      </w:r>
    </w:p>
    <w:p w14:paraId="75F07561" w14:textId="0416C8F4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 xml:space="preserve">Talent </w:t>
      </w:r>
      <w:r w:rsidR="000058A7">
        <w:rPr>
          <w:lang w:val="en-IN"/>
        </w:rPr>
        <w:t>placing the</w:t>
      </w:r>
      <w:r w:rsidRPr="00AA1AD0">
        <w:rPr>
          <w:lang w:val="en-IN"/>
        </w:rPr>
        <w:t xml:space="preserve"> </w:t>
      </w:r>
      <w:proofErr w:type="gramStart"/>
      <w:r w:rsidRPr="00AA1AD0">
        <w:rPr>
          <w:lang w:val="en-IN"/>
        </w:rPr>
        <w:t xml:space="preserve">chip </w:t>
      </w:r>
      <w:r w:rsidR="000058A7">
        <w:rPr>
          <w:lang w:val="en-IN"/>
        </w:rPr>
        <w:t xml:space="preserve"> on</w:t>
      </w:r>
      <w:proofErr w:type="gramEnd"/>
      <w:r w:rsidR="000058A7">
        <w:rPr>
          <w:lang w:val="en-IN"/>
        </w:rPr>
        <w:t xml:space="preserve"> a shaker set to </w:t>
      </w:r>
      <w:r w:rsidRPr="00AA1AD0">
        <w:rPr>
          <w:lang w:val="en-IN"/>
        </w:rPr>
        <w:t>10 revolutions per minute.</w:t>
      </w:r>
    </w:p>
    <w:p w14:paraId="24D3F5EA" w14:textId="35B74F60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Gently pipette bead suspension twice </w:t>
      </w:r>
      <w:r w:rsidR="00643023">
        <w:t xml:space="preserve">before placing it back on the shaker </w:t>
      </w:r>
      <w:r w:rsidRPr="00AA1AD0">
        <w:rPr>
          <w:b/>
          <w:bCs/>
        </w:rPr>
        <w:t>[1</w:t>
      </w:r>
      <w:r w:rsidR="00643023">
        <w:rPr>
          <w:b/>
          <w:bCs/>
        </w:rPr>
        <w:t>-TXT</w:t>
      </w:r>
      <w:r w:rsidRPr="00AA1AD0">
        <w:rPr>
          <w:b/>
          <w:bCs/>
        </w:rPr>
        <w:t>]</w:t>
      </w:r>
      <w:r w:rsidRPr="00AA1AD0">
        <w:t xml:space="preserve"> </w:t>
      </w:r>
    </w:p>
    <w:p w14:paraId="728DC63B" w14:textId="3372E108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gently pipetting bead suspension in chip.</w:t>
      </w:r>
      <w:r w:rsidR="00643023" w:rsidRPr="00643023">
        <w:rPr>
          <w:b/>
          <w:bCs/>
          <w:lang w:val="en-IN"/>
        </w:rPr>
        <w:t xml:space="preserve"> </w:t>
      </w:r>
      <w:r w:rsidR="00643023">
        <w:rPr>
          <w:b/>
          <w:bCs/>
          <w:lang w:val="en-IN"/>
        </w:rPr>
        <w:t>TXT: Repeat once</w:t>
      </w:r>
    </w:p>
    <w:p w14:paraId="0B6A190E" w14:textId="0B744D39" w:rsidR="005C045E" w:rsidRDefault="000058A7" w:rsidP="005C045E">
      <w:pPr>
        <w:pStyle w:val="Narration"/>
        <w:numPr>
          <w:ilvl w:val="1"/>
          <w:numId w:val="3"/>
        </w:numPr>
      </w:pPr>
      <w:r>
        <w:t>Now w</w:t>
      </w:r>
      <w:r w:rsidR="005C045E" w:rsidRPr="00AA1AD0">
        <w:t xml:space="preserve">ithdraw barcoded bead suspension from outlet </w:t>
      </w:r>
      <w:r w:rsidR="005C045E" w:rsidRPr="00AA1AD0">
        <w:rPr>
          <w:b/>
          <w:bCs/>
        </w:rPr>
        <w:t>[1]</w:t>
      </w:r>
      <w:r>
        <w:t>. Then pipette</w:t>
      </w:r>
      <w:r w:rsidR="005C045E" w:rsidRPr="00AA1AD0">
        <w:t xml:space="preserve"> 200 microliters of 20x Tris-EDTA and 50 millimolar dithiothreitol solution </w:t>
      </w:r>
      <w:r w:rsidR="005C045E" w:rsidRPr="00AA1AD0">
        <w:rPr>
          <w:b/>
          <w:bCs/>
        </w:rPr>
        <w:t>[2]</w:t>
      </w:r>
      <w:r>
        <w:t>.  W</w:t>
      </w:r>
      <w:r w:rsidR="005C045E" w:rsidRPr="00AA1AD0">
        <w:t xml:space="preserve">ithdraw liquid from </w:t>
      </w:r>
      <w:r w:rsidR="005C045E" w:rsidRPr="00AA1AD0">
        <w:lastRenderedPageBreak/>
        <w:t xml:space="preserve">outlet </w:t>
      </w:r>
      <w:r w:rsidR="005C045E" w:rsidRPr="00AA1AD0">
        <w:rPr>
          <w:b/>
          <w:bCs/>
        </w:rPr>
        <w:t>[3</w:t>
      </w:r>
      <w:r>
        <w:rPr>
          <w:b/>
          <w:bCs/>
        </w:rPr>
        <w:t>-TXT</w:t>
      </w:r>
      <w:r w:rsidR="005C045E" w:rsidRPr="00AA1AD0">
        <w:rPr>
          <w:b/>
          <w:bCs/>
        </w:rPr>
        <w:t>]</w:t>
      </w:r>
      <w:r w:rsidR="005C045E" w:rsidRPr="00AA1AD0">
        <w:t xml:space="preserve">. </w:t>
      </w:r>
    </w:p>
    <w:p w14:paraId="004FD6A0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ithdrawing bead suspension from outlet.</w:t>
      </w:r>
    </w:p>
    <w:p w14:paraId="11E975DE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Tris-EDTA and dithiothreitol solution into chip.</w:t>
      </w:r>
    </w:p>
    <w:p w14:paraId="445B92E7" w14:textId="5071A94C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ithdrawing solution from outlet.</w:t>
      </w:r>
      <w:r w:rsidR="000058A7">
        <w:rPr>
          <w:lang w:val="en-IN"/>
        </w:rPr>
        <w:t xml:space="preserve"> </w:t>
      </w:r>
      <w:r w:rsidR="000058A7">
        <w:rPr>
          <w:b/>
          <w:bCs/>
          <w:lang w:val="en-IN"/>
        </w:rPr>
        <w:t>TXT: Repeat wash for a total of 4 washes</w:t>
      </w:r>
    </w:p>
    <w:p w14:paraId="39B8C09C" w14:textId="3FC6F80E" w:rsidR="005C045E" w:rsidRDefault="000058A7" w:rsidP="005C045E">
      <w:pPr>
        <w:pStyle w:val="Narration"/>
        <w:numPr>
          <w:ilvl w:val="1"/>
          <w:numId w:val="3"/>
        </w:numPr>
      </w:pPr>
      <w:r>
        <w:t>For cell lysis and mRNA capture, s</w:t>
      </w:r>
      <w:r w:rsidR="005C045E" w:rsidRPr="00AA1AD0">
        <w:t xml:space="preserve">lowly add 200 microliters of cell lysis buffer into the chip inlet </w:t>
      </w:r>
      <w:r w:rsidR="005C045E" w:rsidRPr="00AA1AD0">
        <w:rPr>
          <w:b/>
          <w:bCs/>
        </w:rPr>
        <w:t>[1]</w:t>
      </w:r>
      <w:r w:rsidR="005C045E" w:rsidRPr="00AA1AD0">
        <w:t xml:space="preserve">. Immediately add 200 microliters of mineral oil to seal the dual wells </w:t>
      </w:r>
      <w:r w:rsidR="005C045E" w:rsidRPr="00AA1AD0">
        <w:rPr>
          <w:b/>
          <w:bCs/>
        </w:rPr>
        <w:t>[2]</w:t>
      </w:r>
      <w:r w:rsidR="005C045E" w:rsidRPr="00AA1AD0">
        <w:t>.</w:t>
      </w:r>
    </w:p>
    <w:p w14:paraId="7FC1E77A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pipetting lysis buffer into chip inlet.</w:t>
      </w:r>
    </w:p>
    <w:p w14:paraId="4CDA261C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mineral oil immediately after lysis buffer.</w:t>
      </w:r>
    </w:p>
    <w:p w14:paraId="67F4E480" w14:textId="4861B9C7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Remove solution flowing from chip outlet into waste reservoir </w:t>
      </w:r>
      <w:r w:rsidRPr="00AA1AD0">
        <w:rPr>
          <w:b/>
          <w:bCs/>
        </w:rPr>
        <w:t>[1]</w:t>
      </w:r>
      <w:r w:rsidR="000058A7">
        <w:t>. Then</w:t>
      </w:r>
      <w:r w:rsidRPr="00AA1AD0">
        <w:t xml:space="preserve"> place</w:t>
      </w:r>
      <w:r w:rsidR="000058A7">
        <w:t xml:space="preserve"> the</w:t>
      </w:r>
      <w:r w:rsidRPr="00AA1AD0">
        <w:t xml:space="preserve"> chip </w:t>
      </w:r>
      <w:r w:rsidR="000058A7" w:rsidRPr="00AA1AD0">
        <w:t>horizontally and</w:t>
      </w:r>
      <w:r w:rsidRPr="00AA1AD0">
        <w:t xml:space="preserve"> let stand at room temperature for 5 minutes </w:t>
      </w:r>
      <w:r w:rsidRPr="00AA1AD0">
        <w:rPr>
          <w:b/>
          <w:bCs/>
        </w:rPr>
        <w:t>[2]</w:t>
      </w:r>
      <w:r w:rsidRPr="00AA1AD0">
        <w:t>.</w:t>
      </w:r>
    </w:p>
    <w:p w14:paraId="38EEE4A8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emoving waste solution from outlet.</w:t>
      </w:r>
    </w:p>
    <w:p w14:paraId="3FC6D8EC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Close-up of chip resting horizontally on bench.</w:t>
      </w:r>
    </w:p>
    <w:p w14:paraId="4A7CB20C" w14:textId="40F07417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Slowly add 200 microliters of 6x saline-sodium citrate solution into inlet </w:t>
      </w:r>
      <w:r w:rsidRPr="00AA1AD0">
        <w:rPr>
          <w:b/>
          <w:bCs/>
        </w:rPr>
        <w:t>[1</w:t>
      </w:r>
      <w:proofErr w:type="gramStart"/>
      <w:r w:rsidRPr="00AA1AD0">
        <w:rPr>
          <w:b/>
          <w:bCs/>
        </w:rPr>
        <w:t>]</w:t>
      </w:r>
      <w:r w:rsidRPr="00AA1AD0">
        <w:t>.</w:t>
      </w:r>
      <w:r w:rsidR="00643023">
        <w:t>R</w:t>
      </w:r>
      <w:r w:rsidRPr="00AA1AD0">
        <w:t>emove</w:t>
      </w:r>
      <w:proofErr w:type="gramEnd"/>
      <w:r w:rsidRPr="00AA1AD0">
        <w:t xml:space="preserve"> </w:t>
      </w:r>
      <w:r w:rsidR="000058A7">
        <w:t xml:space="preserve">the </w:t>
      </w:r>
      <w:r w:rsidRPr="00AA1AD0">
        <w:t xml:space="preserve">waste liquid and aspirate </w:t>
      </w:r>
      <w:r w:rsidR="000058A7">
        <w:t xml:space="preserve">the </w:t>
      </w:r>
      <w:r w:rsidRPr="00AA1AD0">
        <w:t xml:space="preserve">remaining solution from chip outlet </w:t>
      </w:r>
      <w:r w:rsidRPr="00AA1AD0">
        <w:rPr>
          <w:b/>
          <w:bCs/>
        </w:rPr>
        <w:t>[</w:t>
      </w:r>
      <w:r w:rsidR="00643023">
        <w:rPr>
          <w:b/>
          <w:bCs/>
        </w:rPr>
        <w:t>2</w:t>
      </w:r>
      <w:r w:rsidRPr="00AA1AD0">
        <w:rPr>
          <w:b/>
          <w:bCs/>
        </w:rPr>
        <w:t>]</w:t>
      </w:r>
      <w:r w:rsidRPr="00AA1AD0">
        <w:t>.</w:t>
      </w:r>
    </w:p>
    <w:p w14:paraId="2CC747CF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dding saline-sodium citrate solution into chip inlet.</w:t>
      </w:r>
    </w:p>
    <w:p w14:paraId="3AC6D82A" w14:textId="6DAEB566" w:rsidR="005C045E" w:rsidRPr="00643023" w:rsidRDefault="005C045E" w:rsidP="00643023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removing waste solution from outlet</w:t>
      </w:r>
      <w:r w:rsidR="00643023">
        <w:rPr>
          <w:lang w:val="en-IN"/>
        </w:rPr>
        <w:t xml:space="preserve"> and </w:t>
      </w:r>
      <w:r w:rsidR="000058A7" w:rsidRPr="00643023">
        <w:rPr>
          <w:lang w:val="en-IN"/>
        </w:rPr>
        <w:t>pipetting out the</w:t>
      </w:r>
      <w:r w:rsidRPr="00643023">
        <w:rPr>
          <w:lang w:val="en-IN"/>
        </w:rPr>
        <w:t xml:space="preserve"> remaining solution from chip outlet.</w:t>
      </w:r>
    </w:p>
    <w:p w14:paraId="795F8DF5" w14:textId="77777777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Slowly add 200 microliters of 6x saline-sodium citrate to fill chip </w:t>
      </w:r>
      <w:r w:rsidRPr="00AA1AD0">
        <w:rPr>
          <w:b/>
          <w:bCs/>
        </w:rPr>
        <w:t>[1]</w:t>
      </w:r>
      <w:r w:rsidRPr="00AA1AD0">
        <w:t xml:space="preserve">. Hold a magnet near chip surface and move it slowly from inlet to outlet to gather barcoded beads </w:t>
      </w:r>
      <w:r w:rsidRPr="00AA1AD0">
        <w:rPr>
          <w:b/>
          <w:bCs/>
        </w:rPr>
        <w:t>[2]</w:t>
      </w:r>
      <w:r w:rsidRPr="00AA1AD0">
        <w:t xml:space="preserve">. Quickly aspirate solution and beads into a centrifuge tube containing 6x saline-sodium citrate </w:t>
      </w:r>
      <w:r w:rsidRPr="00AA1AD0">
        <w:rPr>
          <w:b/>
          <w:bCs/>
        </w:rPr>
        <w:t>[3]</w:t>
      </w:r>
      <w:r w:rsidRPr="00AA1AD0">
        <w:t>.</w:t>
      </w:r>
    </w:p>
    <w:p w14:paraId="61D5F3E0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filling chip with saline-sodium citrate.</w:t>
      </w:r>
    </w:p>
    <w:p w14:paraId="67F9CC96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Close-up of magnet being moved along chip surface.</w:t>
      </w:r>
    </w:p>
    <w:p w14:paraId="752A8C20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aspirating bead-containing solution into centrifuge tube.</w:t>
      </w:r>
    </w:p>
    <w:p w14:paraId="7C4EAE91" w14:textId="5071EA5E" w:rsidR="005C045E" w:rsidRDefault="005C045E" w:rsidP="005C045E">
      <w:pPr>
        <w:pStyle w:val="Narration"/>
        <w:numPr>
          <w:ilvl w:val="1"/>
          <w:numId w:val="3"/>
        </w:numPr>
      </w:pPr>
      <w:r w:rsidRPr="00AA1AD0">
        <w:t xml:space="preserve">Wash </w:t>
      </w:r>
      <w:r w:rsidR="000058A7">
        <w:t xml:space="preserve">the </w:t>
      </w:r>
      <w:r w:rsidRPr="00AA1AD0">
        <w:t xml:space="preserve">barcoded beads three times with 200 microliters of 6x saline-sodium citrate </w:t>
      </w:r>
      <w:r w:rsidRPr="00AA1AD0">
        <w:rPr>
          <w:b/>
          <w:bCs/>
        </w:rPr>
        <w:t>[1]</w:t>
      </w:r>
      <w:r w:rsidRPr="00AA1AD0">
        <w:t xml:space="preserve">, followed by once with reverse transcription buffer </w:t>
      </w:r>
      <w:r w:rsidRPr="00AA1AD0">
        <w:rPr>
          <w:b/>
          <w:bCs/>
        </w:rPr>
        <w:t>[2]</w:t>
      </w:r>
      <w:r w:rsidRPr="00AA1AD0">
        <w:t>.</w:t>
      </w:r>
    </w:p>
    <w:p w14:paraId="718BF61F" w14:textId="77777777" w:rsidR="005C045E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ashing beads three times with saline-sodium citrate.</w:t>
      </w:r>
    </w:p>
    <w:p w14:paraId="216DF06F" w14:textId="77777777" w:rsidR="005C045E" w:rsidRPr="00AA1AD0" w:rsidRDefault="005C045E" w:rsidP="005C045E">
      <w:pPr>
        <w:pStyle w:val="ShotDescription"/>
        <w:numPr>
          <w:ilvl w:val="2"/>
          <w:numId w:val="3"/>
        </w:numPr>
        <w:rPr>
          <w:lang w:val="en-IN"/>
        </w:rPr>
      </w:pPr>
      <w:r w:rsidRPr="00AA1AD0">
        <w:rPr>
          <w:lang w:val="en-IN"/>
        </w:rPr>
        <w:t>Talent washing beads once with reverse transcription buffer.</w:t>
      </w:r>
    </w:p>
    <w:p w14:paraId="11AD9ED4" w14:textId="77777777" w:rsidR="005C045E" w:rsidRPr="00AA1AD0" w:rsidRDefault="005C045E" w:rsidP="005C045E"/>
    <w:p w14:paraId="09689C4F" w14:textId="3D38F6A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B60796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041E0">
        <w:rPr>
          <w:rFonts w:eastAsia="Times New Roman" w:cstheme="minorHAnsi"/>
          <w:bCs/>
        </w:rPr>
        <w:t>22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56876E9" w14:textId="77777777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A uniform distribution of immunomagnetic beads was observed at the bottom of the HB chip under a magnetic field </w:t>
      </w:r>
      <w:r w:rsidRPr="00C1668C">
        <w:rPr>
          <w:b/>
        </w:rPr>
        <w:t>[1]</w:t>
      </w:r>
      <w:r w:rsidRPr="00C1668C">
        <w:t xml:space="preserve">, while minimal residual beads after magnetic removal confirmed successful release </w:t>
      </w:r>
      <w:r w:rsidRPr="00C1668C">
        <w:rPr>
          <w:b/>
        </w:rPr>
        <w:t>[2]</w:t>
      </w:r>
      <w:r w:rsidRPr="00C1668C">
        <w:t>.</w:t>
      </w:r>
    </w:p>
    <w:p w14:paraId="43A6C88C" w14:textId="3C8B162E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C. </w:t>
      </w:r>
      <w:r w:rsidRPr="0021079A">
        <w:rPr>
          <w:i/>
          <w:iCs/>
          <w:color w:val="0000FF"/>
          <w:lang w:val="en-IN"/>
        </w:rPr>
        <w:t xml:space="preserve">Video </w:t>
      </w:r>
      <w:r w:rsidRPr="0021079A">
        <w:rPr>
          <w:i/>
          <w:iCs/>
          <w:color w:val="0000FF"/>
          <w:lang w:val="en-IN"/>
        </w:rPr>
        <w:t>editor: please highlight</w:t>
      </w:r>
      <w:r w:rsidRPr="0021079A">
        <w:rPr>
          <w:i/>
          <w:iCs/>
          <w:color w:val="0000FF"/>
          <w:lang w:val="en-IN"/>
        </w:rPr>
        <w:t xml:space="preserve"> the top image</w:t>
      </w:r>
      <w:r w:rsidRPr="00C1668C">
        <w:rPr>
          <w:lang w:val="en-IN"/>
        </w:rPr>
        <w:t xml:space="preserve"> </w:t>
      </w:r>
    </w:p>
    <w:p w14:paraId="70687F18" w14:textId="2ACCEFB8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C. </w:t>
      </w:r>
      <w:r w:rsidRPr="0021079A">
        <w:rPr>
          <w:i/>
          <w:iCs/>
          <w:color w:val="0000FF"/>
          <w:lang w:val="en-IN"/>
        </w:rPr>
        <w:t xml:space="preserve">Video editor: please highlight the </w:t>
      </w:r>
      <w:r>
        <w:rPr>
          <w:i/>
          <w:iCs/>
          <w:color w:val="0000FF"/>
          <w:lang w:val="en-IN"/>
        </w:rPr>
        <w:t>bottom</w:t>
      </w:r>
      <w:r w:rsidRPr="0021079A">
        <w:rPr>
          <w:i/>
          <w:iCs/>
          <w:color w:val="0000FF"/>
          <w:lang w:val="en-IN"/>
        </w:rPr>
        <w:t xml:space="preserve"> image</w:t>
      </w:r>
      <w:r w:rsidRPr="00C1668C">
        <w:rPr>
          <w:lang w:val="en-IN"/>
        </w:rPr>
        <w:t>.</w:t>
      </w:r>
    </w:p>
    <w:p w14:paraId="73E0AC8F" w14:textId="7C1AA341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CTC </w:t>
      </w:r>
      <w:r w:rsidRPr="0021079A">
        <w:rPr>
          <w:i/>
          <w:iCs/>
          <w:color w:val="EE0000"/>
        </w:rPr>
        <w:t>(C-T-C</w:t>
      </w:r>
      <w:proofErr w:type="gramStart"/>
      <w:r w:rsidRPr="0021079A">
        <w:rPr>
          <w:i/>
          <w:iCs/>
          <w:color w:val="EE0000"/>
        </w:rPr>
        <w:t xml:space="preserve">) </w:t>
      </w:r>
      <w:r>
        <w:rPr>
          <w:i/>
          <w:iCs/>
          <w:color w:val="EE0000"/>
        </w:rPr>
        <w:t xml:space="preserve"> </w:t>
      </w:r>
      <w:r w:rsidRPr="00C1668C">
        <w:t>isolation</w:t>
      </w:r>
      <w:proofErr w:type="gramEnd"/>
      <w:r w:rsidRPr="00C1668C">
        <w:t xml:space="preserve"> chip</w:t>
      </w:r>
      <w:r>
        <w:t xml:space="preserve"> </w:t>
      </w:r>
      <w:r w:rsidRPr="0021079A">
        <w:t xml:space="preserve">efficiently captured tumor cells from both 1 </w:t>
      </w:r>
      <w:r>
        <w:t>milliliter</w:t>
      </w:r>
      <w:r w:rsidRPr="0021079A">
        <w:t xml:space="preserve"> and 10 </w:t>
      </w:r>
      <w:r>
        <w:t>milliliter</w:t>
      </w:r>
      <w:r w:rsidRPr="0021079A">
        <w:t xml:space="preserve"> samples</w:t>
      </w:r>
      <w:r w:rsidRPr="00C1668C">
        <w:t xml:space="preserve"> </w:t>
      </w:r>
      <w:r w:rsidRPr="00C1668C">
        <w:rPr>
          <w:b/>
        </w:rPr>
        <w:t>[</w:t>
      </w:r>
      <w:r>
        <w:rPr>
          <w:b/>
        </w:rPr>
        <w:t>1-TXT</w:t>
      </w:r>
      <w:r w:rsidRPr="00C1668C">
        <w:rPr>
          <w:b/>
        </w:rPr>
        <w:t>]</w:t>
      </w:r>
      <w:r w:rsidRPr="00C1668C">
        <w:t>.</w:t>
      </w:r>
      <w:r w:rsidRPr="0021079A">
        <w:t xml:space="preserve"> </w:t>
      </w:r>
      <w:r w:rsidRPr="00C1668C">
        <w:t xml:space="preserve">Using both the capture and purification chips together significantly increased tumor cell purity compared to either chip alone </w:t>
      </w:r>
      <w:r w:rsidRPr="00C1668C">
        <w:rPr>
          <w:b/>
        </w:rPr>
        <w:t>[</w:t>
      </w:r>
      <w:r>
        <w:rPr>
          <w:b/>
        </w:rPr>
        <w:t>2</w:t>
      </w:r>
      <w:r w:rsidRPr="00C1668C">
        <w:rPr>
          <w:b/>
        </w:rPr>
        <w:t>]</w:t>
      </w:r>
      <w:r w:rsidRPr="00C1668C">
        <w:t>.</w:t>
      </w:r>
    </w:p>
    <w:p w14:paraId="0D48D912" w14:textId="0392C648" w:rsidR="0021079A" w:rsidRPr="0021079A" w:rsidRDefault="0021079A" w:rsidP="0021079A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C1668C">
        <w:rPr>
          <w:lang w:val="en-IN"/>
        </w:rPr>
        <w:t xml:space="preserve">LAB MEDIA: Figure 2D. </w:t>
      </w:r>
      <w:r>
        <w:rPr>
          <w:lang w:val="en-IN"/>
        </w:rPr>
        <w:br/>
      </w:r>
      <w:r>
        <w:rPr>
          <w:b/>
          <w:bCs/>
          <w:lang w:val="en-IN"/>
        </w:rPr>
        <w:t xml:space="preserve">TXT: CTC: </w:t>
      </w:r>
      <w:r w:rsidRPr="0021079A">
        <w:rPr>
          <w:b/>
          <w:bCs/>
          <w:lang w:val="en-IN"/>
        </w:rPr>
        <w:t>Circulating Tumor Cell</w:t>
      </w:r>
      <w:r>
        <w:rPr>
          <w:b/>
          <w:bCs/>
          <w:lang w:val="en-IN"/>
        </w:rPr>
        <w:br/>
      </w:r>
      <w:r w:rsidRPr="0021079A">
        <w:rPr>
          <w:i/>
          <w:iCs/>
          <w:color w:val="0000FF"/>
          <w:lang w:val="en-IN"/>
        </w:rPr>
        <w:t xml:space="preserve">Video editor: </w:t>
      </w:r>
      <w:r w:rsidRPr="0021079A">
        <w:rPr>
          <w:i/>
          <w:iCs/>
          <w:color w:val="0000FF"/>
          <w:lang w:val="en-IN"/>
        </w:rPr>
        <w:t>Please highlight the 1mL and 10 mL bars</w:t>
      </w:r>
    </w:p>
    <w:p w14:paraId="5FFC4205" w14:textId="28B2BECB" w:rsidR="0021079A" w:rsidRPr="0021079A" w:rsidRDefault="0021079A" w:rsidP="0021079A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C1668C">
        <w:rPr>
          <w:lang w:val="en-IN"/>
        </w:rPr>
        <w:t xml:space="preserve">LAB MEDIA: Figure 2E. </w:t>
      </w:r>
      <w:r w:rsidRPr="0021079A">
        <w:rPr>
          <w:i/>
          <w:iCs/>
          <w:color w:val="0000FF"/>
          <w:lang w:val="en-IN"/>
        </w:rPr>
        <w:t xml:space="preserve">Video editor: Highlight the bars in the “Both” group </w:t>
      </w:r>
    </w:p>
    <w:p w14:paraId="6B7DA99B" w14:textId="32D5AF14" w:rsidR="0021079A" w:rsidRDefault="0021079A" w:rsidP="0021079A">
      <w:pPr>
        <w:pStyle w:val="Narration"/>
        <w:numPr>
          <w:ilvl w:val="1"/>
          <w:numId w:val="3"/>
        </w:numPr>
      </w:pPr>
      <w:r w:rsidRPr="00C1668C">
        <w:t>In peripheral blood samples spiked with 500–1000 LNCaP</w:t>
      </w:r>
      <w:r>
        <w:t xml:space="preserve"> </w:t>
      </w:r>
      <w:r w:rsidRPr="0021079A">
        <w:rPr>
          <w:i/>
          <w:iCs/>
          <w:color w:val="EE0000"/>
        </w:rPr>
        <w:t>(L-N-Cap)</w:t>
      </w:r>
      <w:r w:rsidRPr="0021079A">
        <w:rPr>
          <w:color w:val="EE0000"/>
        </w:rPr>
        <w:t xml:space="preserve"> </w:t>
      </w:r>
      <w:r w:rsidRPr="00C1668C">
        <w:t>cells per 10 milliliters</w:t>
      </w:r>
      <w:r>
        <w:t xml:space="preserve"> </w:t>
      </w:r>
      <w:r>
        <w:rPr>
          <w:b/>
          <w:bCs/>
        </w:rPr>
        <w:t>[1],</w:t>
      </w:r>
      <w:r w:rsidRPr="00C1668C">
        <w:t xml:space="preserve"> the CTC sorting system maintained high capture efficiency and purity </w:t>
      </w:r>
      <w:r w:rsidRPr="00C1668C">
        <w:rPr>
          <w:b/>
        </w:rPr>
        <w:t>[2]</w:t>
      </w:r>
      <w:r w:rsidRPr="00C1668C">
        <w:t>.</w:t>
      </w:r>
    </w:p>
    <w:p w14:paraId="4EE09FCF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F. </w:t>
      </w:r>
      <w:r w:rsidRPr="0021079A">
        <w:rPr>
          <w:i/>
          <w:iCs/>
          <w:color w:val="0000FF"/>
          <w:lang w:val="en-IN"/>
        </w:rPr>
        <w:t xml:space="preserve">Video editor: Highlight the </w:t>
      </w:r>
      <w:proofErr w:type="gramStart"/>
      <w:r w:rsidRPr="0021079A">
        <w:rPr>
          <w:i/>
          <w:iCs/>
          <w:color w:val="0000FF"/>
          <w:lang w:val="en-IN"/>
        </w:rPr>
        <w:t>green fluorescent</w:t>
      </w:r>
      <w:proofErr w:type="gramEnd"/>
      <w:r w:rsidRPr="0021079A">
        <w:rPr>
          <w:i/>
          <w:iCs/>
          <w:color w:val="0000FF"/>
          <w:lang w:val="en-IN"/>
        </w:rPr>
        <w:t xml:space="preserve"> cells in the “LNCaP-</w:t>
      </w:r>
      <w:proofErr w:type="spellStart"/>
      <w:r w:rsidRPr="0021079A">
        <w:rPr>
          <w:i/>
          <w:iCs/>
          <w:color w:val="0000FF"/>
          <w:lang w:val="en-IN"/>
        </w:rPr>
        <w:t>Calcein</w:t>
      </w:r>
      <w:proofErr w:type="spellEnd"/>
      <w:r w:rsidRPr="0021079A">
        <w:rPr>
          <w:i/>
          <w:iCs/>
          <w:color w:val="0000FF"/>
          <w:lang w:val="en-IN"/>
        </w:rPr>
        <w:t xml:space="preserve"> AM” panel.</w:t>
      </w:r>
    </w:p>
    <w:p w14:paraId="1A5FB5D2" w14:textId="699F3BF1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2G. </w:t>
      </w:r>
      <w:r w:rsidRPr="0021079A">
        <w:rPr>
          <w:i/>
          <w:iCs/>
          <w:color w:val="0000FF"/>
          <w:lang w:val="en-IN"/>
        </w:rPr>
        <w:t>Video editor: Highlight both the red</w:t>
      </w:r>
      <w:r w:rsidRPr="0021079A">
        <w:rPr>
          <w:i/>
          <w:iCs/>
          <w:color w:val="0000FF"/>
          <w:lang w:val="en-IN"/>
        </w:rPr>
        <w:t xml:space="preserve"> bars</w:t>
      </w:r>
      <w:r w:rsidRPr="0021079A">
        <w:rPr>
          <w:i/>
          <w:iCs/>
          <w:color w:val="0000FF"/>
          <w:lang w:val="en-IN"/>
        </w:rPr>
        <w:t xml:space="preserve"> and blue </w:t>
      </w:r>
      <w:r w:rsidRPr="0021079A">
        <w:rPr>
          <w:i/>
          <w:iCs/>
          <w:color w:val="0000FF"/>
          <w:lang w:val="en-IN"/>
        </w:rPr>
        <w:t>dots</w:t>
      </w:r>
      <w:r w:rsidRPr="0021079A">
        <w:rPr>
          <w:i/>
          <w:iCs/>
          <w:color w:val="0000FF"/>
          <w:lang w:val="en-IN"/>
        </w:rPr>
        <w:t xml:space="preserve"> in the “1 mL” and “10 mL” groups.</w:t>
      </w:r>
    </w:p>
    <w:p w14:paraId="64CF0929" w14:textId="22C968EA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</w:t>
      </w:r>
      <w:proofErr w:type="gramStart"/>
      <w:r w:rsidRPr="0021079A">
        <w:t>single-cell</w:t>
      </w:r>
      <w:proofErr w:type="gramEnd"/>
      <w:r w:rsidRPr="0021079A">
        <w:t xml:space="preserve"> barcoding chip achieved an 85.6% cell </w:t>
      </w:r>
      <w:r>
        <w:rPr>
          <w:b/>
          <w:bCs/>
        </w:rPr>
        <w:t xml:space="preserve">[1] </w:t>
      </w:r>
      <w:r w:rsidRPr="0021079A">
        <w:t>and 95.7% barcoded bead occupancy ratio</w:t>
      </w:r>
      <w:r>
        <w:t xml:space="preserve"> </w:t>
      </w:r>
      <w:r>
        <w:rPr>
          <w:b/>
          <w:bCs/>
        </w:rPr>
        <w:t>[2</w:t>
      </w:r>
      <w:proofErr w:type="gramStart"/>
      <w:r>
        <w:rPr>
          <w:b/>
          <w:bCs/>
        </w:rPr>
        <w:t xml:space="preserve">] </w:t>
      </w:r>
      <w:r w:rsidRPr="0021079A">
        <w:t>,</w:t>
      </w:r>
      <w:proofErr w:type="gramEnd"/>
      <w:r w:rsidRPr="0021079A">
        <w:t xml:space="preserve"> resulting in a pairing rate of 81.9%</w:t>
      </w:r>
      <w:r w:rsidRPr="0021079A">
        <w:t xml:space="preserve"> </w:t>
      </w:r>
      <w:r w:rsidRPr="00C1668C">
        <w:rPr>
          <w:b/>
        </w:rPr>
        <w:t>[3]</w:t>
      </w:r>
      <w:r w:rsidRPr="00C1668C">
        <w:t>.</w:t>
      </w:r>
    </w:p>
    <w:p w14:paraId="759F5BDC" w14:textId="7153AA90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D (left). </w:t>
      </w:r>
      <w:r w:rsidRPr="0021079A">
        <w:rPr>
          <w:i/>
          <w:iCs/>
          <w:color w:val="0000FF"/>
          <w:lang w:val="en-IN"/>
        </w:rPr>
        <w:t xml:space="preserve">Video editor: </w:t>
      </w:r>
      <w:r w:rsidRPr="0021079A">
        <w:rPr>
          <w:i/>
          <w:iCs/>
          <w:color w:val="0000FF"/>
          <w:lang w:val="en-IN"/>
        </w:rPr>
        <w:t>Please h</w:t>
      </w:r>
      <w:r w:rsidRPr="0021079A">
        <w:rPr>
          <w:i/>
          <w:iCs/>
          <w:color w:val="0000FF"/>
          <w:lang w:val="en-IN"/>
        </w:rPr>
        <w:t xml:space="preserve">ighlight the red bar </w:t>
      </w:r>
      <w:proofErr w:type="spellStart"/>
      <w:r w:rsidRPr="0021079A">
        <w:rPr>
          <w:i/>
          <w:iCs/>
          <w:color w:val="0000FF"/>
          <w:lang w:val="en-IN"/>
        </w:rPr>
        <w:t>labeled</w:t>
      </w:r>
      <w:proofErr w:type="spellEnd"/>
      <w:r w:rsidRPr="0021079A">
        <w:rPr>
          <w:i/>
          <w:iCs/>
          <w:color w:val="0000FF"/>
          <w:lang w:val="en-IN"/>
        </w:rPr>
        <w:t xml:space="preserve"> “Cell”</w:t>
      </w:r>
    </w:p>
    <w:p w14:paraId="7D93EB53" w14:textId="31C35B03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D (left). </w:t>
      </w:r>
      <w:r w:rsidRPr="0021079A">
        <w:rPr>
          <w:i/>
          <w:iCs/>
          <w:color w:val="0000FF"/>
          <w:lang w:val="en-IN"/>
        </w:rPr>
        <w:t xml:space="preserve">Video editor: Highlight the </w:t>
      </w:r>
      <w:r w:rsidRPr="0021079A">
        <w:rPr>
          <w:i/>
          <w:iCs/>
          <w:color w:val="0000FF"/>
          <w:lang w:val="en-IN"/>
        </w:rPr>
        <w:t>blue</w:t>
      </w:r>
      <w:r w:rsidRPr="0021079A">
        <w:rPr>
          <w:i/>
          <w:iCs/>
          <w:color w:val="0000FF"/>
          <w:lang w:val="en-IN"/>
        </w:rPr>
        <w:t xml:space="preserve"> bar </w:t>
      </w:r>
      <w:proofErr w:type="spellStart"/>
      <w:r w:rsidRPr="0021079A">
        <w:rPr>
          <w:i/>
          <w:iCs/>
          <w:color w:val="0000FF"/>
          <w:lang w:val="en-IN"/>
        </w:rPr>
        <w:t>labeled</w:t>
      </w:r>
      <w:proofErr w:type="spellEnd"/>
      <w:r w:rsidRPr="0021079A">
        <w:rPr>
          <w:i/>
          <w:iCs/>
          <w:color w:val="0000FF"/>
          <w:lang w:val="en-IN"/>
        </w:rPr>
        <w:t xml:space="preserve"> “Bead” </w:t>
      </w:r>
    </w:p>
    <w:p w14:paraId="2EB7B847" w14:textId="2E874FF1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D (left). </w:t>
      </w:r>
      <w:r w:rsidRPr="0021079A">
        <w:rPr>
          <w:i/>
          <w:iCs/>
          <w:color w:val="0000FF"/>
          <w:lang w:val="en-IN"/>
        </w:rPr>
        <w:t xml:space="preserve">Video editor: Highlight the </w:t>
      </w:r>
      <w:r w:rsidRPr="0021079A">
        <w:rPr>
          <w:i/>
          <w:iCs/>
          <w:color w:val="0000FF"/>
          <w:lang w:val="en-IN"/>
        </w:rPr>
        <w:t>green</w:t>
      </w:r>
      <w:r w:rsidRPr="0021079A">
        <w:rPr>
          <w:i/>
          <w:iCs/>
          <w:color w:val="0000FF"/>
          <w:lang w:val="en-IN"/>
        </w:rPr>
        <w:t xml:space="preserve"> bar </w:t>
      </w:r>
      <w:proofErr w:type="spellStart"/>
      <w:r w:rsidRPr="0021079A">
        <w:rPr>
          <w:i/>
          <w:iCs/>
          <w:color w:val="0000FF"/>
          <w:lang w:val="en-IN"/>
        </w:rPr>
        <w:t>labeled</w:t>
      </w:r>
      <w:proofErr w:type="spellEnd"/>
      <w:r w:rsidRPr="0021079A">
        <w:rPr>
          <w:i/>
          <w:iCs/>
          <w:color w:val="0000FF"/>
          <w:lang w:val="en-IN"/>
        </w:rPr>
        <w:t xml:space="preserve"> </w:t>
      </w:r>
      <w:r w:rsidRPr="0021079A">
        <w:rPr>
          <w:i/>
          <w:iCs/>
          <w:color w:val="0000FF"/>
          <w:lang w:val="en-IN"/>
        </w:rPr>
        <w:lastRenderedPageBreak/>
        <w:t xml:space="preserve">“Pairing” </w:t>
      </w:r>
    </w:p>
    <w:p w14:paraId="59254FA3" w14:textId="77777777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Increasing the number of loaded cells improved the microwell occupancy ratio </w:t>
      </w:r>
      <w:r w:rsidRPr="00C1668C">
        <w:rPr>
          <w:b/>
        </w:rPr>
        <w:t>[1]</w:t>
      </w:r>
      <w:r w:rsidRPr="00C1668C">
        <w:t xml:space="preserve"> without reducing capture efficiency </w:t>
      </w:r>
      <w:r w:rsidRPr="00C1668C">
        <w:rPr>
          <w:b/>
        </w:rPr>
        <w:t>[2]</w:t>
      </w:r>
      <w:r w:rsidRPr="00C1668C">
        <w:t>.</w:t>
      </w:r>
    </w:p>
    <w:p w14:paraId="076D03E0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C. </w:t>
      </w:r>
      <w:r w:rsidRPr="0021079A">
        <w:rPr>
          <w:i/>
          <w:iCs/>
          <w:color w:val="0000FF"/>
          <w:lang w:val="en-IN"/>
        </w:rPr>
        <w:t>Video editor: Highlight the blue line increasing toward the right side of the graph.</w:t>
      </w:r>
    </w:p>
    <w:p w14:paraId="7C3A4BD0" w14:textId="77777777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3C. </w:t>
      </w:r>
      <w:r w:rsidRPr="0021079A">
        <w:rPr>
          <w:i/>
          <w:iCs/>
          <w:color w:val="0000FF"/>
          <w:lang w:val="en-IN"/>
        </w:rPr>
        <w:t>Video editor: Highlight the flat red line across the graph.</w:t>
      </w:r>
    </w:p>
    <w:p w14:paraId="637B678B" w14:textId="3D07D0ED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integrated CTC isolation and single-cell sequencing workflow produced highly pure </w:t>
      </w:r>
      <w:proofErr w:type="spellStart"/>
      <w:r w:rsidRPr="00C1668C">
        <w:t>EpCAM</w:t>
      </w:r>
      <w:proofErr w:type="spellEnd"/>
      <w:r w:rsidRPr="00C1668C">
        <w:t xml:space="preserve">-positive tumor cells </w:t>
      </w:r>
      <w:r w:rsidRPr="00C1668C">
        <w:rPr>
          <w:b/>
        </w:rPr>
        <w:t>[1]</w:t>
      </w:r>
      <w:r w:rsidRPr="00C1668C">
        <w:t xml:space="preserve"> and accurately retained the original input cell ratios </w:t>
      </w:r>
      <w:r w:rsidRPr="00C1668C">
        <w:rPr>
          <w:b/>
        </w:rPr>
        <w:t>[2]</w:t>
      </w:r>
      <w:r w:rsidRPr="00C1668C">
        <w:t>.</w:t>
      </w:r>
      <w:r w:rsidRPr="0021079A">
        <w:t xml:space="preserve"> </w:t>
      </w:r>
      <w:r w:rsidRPr="00C1668C">
        <w:t xml:space="preserve">t-SNE analysis distinctly separated PC3, LNCaP, and </w:t>
      </w:r>
      <w:proofErr w:type="spellStart"/>
      <w:r w:rsidRPr="00C1668C">
        <w:t>Jurkat</w:t>
      </w:r>
      <w:proofErr w:type="spellEnd"/>
      <w:r w:rsidRPr="00C1668C">
        <w:t xml:space="preserve"> cells into three clusters, each characterized by unique marker expression </w:t>
      </w:r>
      <w:r w:rsidRPr="00C1668C">
        <w:rPr>
          <w:b/>
        </w:rPr>
        <w:t>[</w:t>
      </w:r>
      <w:r>
        <w:rPr>
          <w:b/>
        </w:rPr>
        <w:t>3</w:t>
      </w:r>
      <w:r w:rsidRPr="00C1668C">
        <w:rPr>
          <w:b/>
        </w:rPr>
        <w:t>]</w:t>
      </w:r>
      <w:r w:rsidRPr="00C1668C">
        <w:t>.</w:t>
      </w:r>
    </w:p>
    <w:p w14:paraId="10401870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>LAB MEDIA: Figure 4B.</w:t>
      </w:r>
      <w:r w:rsidRPr="0021079A">
        <w:rPr>
          <w:i/>
          <w:iCs/>
          <w:color w:val="0000FF"/>
          <w:lang w:val="en-IN"/>
        </w:rPr>
        <w:t xml:space="preserve"> Video editor: Highlight the large yellow and blue sections in the “Purified” bar.</w:t>
      </w:r>
    </w:p>
    <w:p w14:paraId="05F64B78" w14:textId="3B2588B6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B. </w:t>
      </w:r>
      <w:r w:rsidRPr="0021079A">
        <w:rPr>
          <w:i/>
          <w:iCs/>
          <w:color w:val="0000FF"/>
          <w:lang w:val="en-IN"/>
        </w:rPr>
        <w:t>Video editor: Highlight the yellow and blue in “Purified” and “Output” bars.</w:t>
      </w:r>
    </w:p>
    <w:p w14:paraId="7D8727D8" w14:textId="77777777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A. </w:t>
      </w:r>
      <w:r w:rsidRPr="0021079A">
        <w:rPr>
          <w:i/>
          <w:iCs/>
          <w:color w:val="0000FF"/>
          <w:lang w:val="en-IN"/>
        </w:rPr>
        <w:t xml:space="preserve">Video editor: Highlight the three distinct </w:t>
      </w:r>
      <w:proofErr w:type="spellStart"/>
      <w:r w:rsidRPr="0021079A">
        <w:rPr>
          <w:i/>
          <w:iCs/>
          <w:color w:val="0000FF"/>
          <w:lang w:val="en-IN"/>
        </w:rPr>
        <w:t>color</w:t>
      </w:r>
      <w:proofErr w:type="spellEnd"/>
      <w:r w:rsidRPr="0021079A">
        <w:rPr>
          <w:i/>
          <w:iCs/>
          <w:color w:val="0000FF"/>
          <w:lang w:val="en-IN"/>
        </w:rPr>
        <w:t xml:space="preserve"> clusters.</w:t>
      </w:r>
    </w:p>
    <w:p w14:paraId="24F76ED2" w14:textId="77777777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The </w:t>
      </w:r>
      <w:proofErr w:type="spellStart"/>
      <w:r w:rsidRPr="00C1668C">
        <w:t>Jurkat</w:t>
      </w:r>
      <w:proofErr w:type="spellEnd"/>
      <w:r w:rsidRPr="00C1668C">
        <w:t xml:space="preserve"> cell cluster was identified by strong expression of TRBC1, IGLL1, CD1E, and CD3D </w:t>
      </w:r>
      <w:r w:rsidRPr="00C1668C">
        <w:rPr>
          <w:b/>
        </w:rPr>
        <w:t>[1]</w:t>
      </w:r>
      <w:r w:rsidRPr="00C1668C">
        <w:t xml:space="preserve">, confirmed by pathway enrichment for T cell activation </w:t>
      </w:r>
      <w:r w:rsidRPr="00C1668C">
        <w:rPr>
          <w:b/>
        </w:rPr>
        <w:t>[2]</w:t>
      </w:r>
      <w:r w:rsidRPr="00C1668C">
        <w:t>.</w:t>
      </w:r>
    </w:p>
    <w:p w14:paraId="43633FA9" w14:textId="241831B9" w:rsidR="0021079A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D. </w:t>
      </w:r>
      <w:r w:rsidRPr="0021079A">
        <w:rPr>
          <w:i/>
          <w:iCs/>
          <w:color w:val="0000FF"/>
          <w:lang w:val="en-IN"/>
        </w:rPr>
        <w:t>Video editor: Highlight the TRBC1</w:t>
      </w:r>
      <w:r w:rsidRPr="0021079A">
        <w:rPr>
          <w:i/>
          <w:iCs/>
          <w:color w:val="0000FF"/>
          <w:lang w:val="en-IN"/>
        </w:rPr>
        <w:t xml:space="preserve">, CD3D and CD1E </w:t>
      </w:r>
      <w:r w:rsidRPr="0021079A">
        <w:rPr>
          <w:i/>
          <w:iCs/>
          <w:color w:val="0000FF"/>
          <w:lang w:val="en-IN"/>
        </w:rPr>
        <w:t>marker plot</w:t>
      </w:r>
      <w:r w:rsidRPr="0021079A">
        <w:rPr>
          <w:i/>
          <w:iCs/>
          <w:color w:val="0000FF"/>
          <w:lang w:val="en-IN"/>
        </w:rPr>
        <w:t>s</w:t>
      </w:r>
      <w:r w:rsidRPr="0021079A">
        <w:rPr>
          <w:color w:val="0000FF"/>
          <w:lang w:val="en-IN"/>
        </w:rPr>
        <w:t xml:space="preserve"> </w:t>
      </w:r>
    </w:p>
    <w:p w14:paraId="518E1A46" w14:textId="77777777" w:rsidR="0021079A" w:rsidRPr="00C1668C" w:rsidRDefault="0021079A" w:rsidP="0021079A">
      <w:pPr>
        <w:pStyle w:val="ShotDescription"/>
        <w:numPr>
          <w:ilvl w:val="2"/>
          <w:numId w:val="3"/>
        </w:numPr>
        <w:rPr>
          <w:lang w:val="en-IN"/>
        </w:rPr>
      </w:pPr>
      <w:r w:rsidRPr="00C1668C">
        <w:rPr>
          <w:lang w:val="en-IN"/>
        </w:rPr>
        <w:t xml:space="preserve">LAB MEDIA: Figure 4E. </w:t>
      </w:r>
      <w:r w:rsidRPr="0021079A">
        <w:rPr>
          <w:i/>
          <w:iCs/>
          <w:color w:val="0000FF"/>
          <w:lang w:val="en-IN"/>
        </w:rPr>
        <w:t>Video editor: Highlight the “alpha-beta T cell activation” and “T cell differentiation” boxes.</w:t>
      </w:r>
    </w:p>
    <w:p w14:paraId="5392CE23" w14:textId="71BF5543" w:rsidR="0021079A" w:rsidRDefault="0021079A" w:rsidP="0021079A">
      <w:pPr>
        <w:pStyle w:val="Narration"/>
        <w:numPr>
          <w:ilvl w:val="1"/>
          <w:numId w:val="3"/>
        </w:numPr>
      </w:pPr>
      <w:r w:rsidRPr="00C1668C">
        <w:t xml:space="preserve">PC3 and LNCaP clusters were clearly distinguished by differentially expressed genes, with PC3 showing high </w:t>
      </w:r>
      <w:proofErr w:type="spellStart"/>
      <w:r w:rsidRPr="000034E1">
        <w:rPr>
          <w:rFonts w:eastAsia="SimSun"/>
        </w:rPr>
        <w:t>microseminoprotein</w:t>
      </w:r>
      <w:proofErr w:type="spellEnd"/>
      <w:r w:rsidRPr="000034E1">
        <w:rPr>
          <w:rFonts w:eastAsia="SimSun"/>
        </w:rPr>
        <w:t xml:space="preserve"> </w:t>
      </w:r>
      <w:r w:rsidRPr="00C1668C">
        <w:t xml:space="preserve">expression </w:t>
      </w:r>
      <w:r w:rsidRPr="00C1668C">
        <w:rPr>
          <w:b/>
        </w:rPr>
        <w:t>[1]</w:t>
      </w:r>
      <w:r w:rsidRPr="00C1668C">
        <w:t xml:space="preserve"> and LNCaP expressing NEDD4 </w:t>
      </w:r>
      <w:r w:rsidRPr="00C1668C">
        <w:rPr>
          <w:b/>
        </w:rPr>
        <w:t>[2]</w:t>
      </w:r>
      <w:r w:rsidRPr="00C1668C">
        <w:t>.</w:t>
      </w:r>
    </w:p>
    <w:p w14:paraId="41FB0555" w14:textId="7AEA2AD6" w:rsidR="0021079A" w:rsidRPr="0021079A" w:rsidRDefault="0021079A" w:rsidP="0021079A">
      <w:pPr>
        <w:pStyle w:val="ShotDescription"/>
        <w:numPr>
          <w:ilvl w:val="2"/>
          <w:numId w:val="3"/>
        </w:numPr>
        <w:rPr>
          <w:i/>
          <w:iCs/>
          <w:color w:val="0000FF"/>
          <w:lang w:val="en-IN"/>
        </w:rPr>
      </w:pPr>
      <w:r w:rsidRPr="00C1668C">
        <w:rPr>
          <w:lang w:val="en-IN"/>
        </w:rPr>
        <w:t xml:space="preserve">LAB MEDIA: Figure 4F–G. </w:t>
      </w:r>
      <w:r w:rsidRPr="0021079A">
        <w:rPr>
          <w:i/>
          <w:iCs/>
          <w:color w:val="0000FF"/>
          <w:lang w:val="en-IN"/>
        </w:rPr>
        <w:t xml:space="preserve">Video editor: Highlight the the MSMP plot </w:t>
      </w:r>
      <w:r>
        <w:rPr>
          <w:i/>
          <w:iCs/>
          <w:color w:val="0000FF"/>
          <w:lang w:val="en-IN"/>
        </w:rPr>
        <w:t>in 4F</w:t>
      </w:r>
    </w:p>
    <w:p w14:paraId="1B886F21" w14:textId="60C88CA3" w:rsidR="0021079A" w:rsidRPr="00AA1AD0" w:rsidRDefault="0021079A" w:rsidP="00DD5753">
      <w:pPr>
        <w:pStyle w:val="ShotDescription"/>
        <w:numPr>
          <w:ilvl w:val="2"/>
          <w:numId w:val="3"/>
        </w:numPr>
      </w:pPr>
      <w:r w:rsidRPr="0021079A">
        <w:rPr>
          <w:lang w:val="en-IN"/>
        </w:rPr>
        <w:t xml:space="preserve">LAB MEDIA: Figure 4F–G. </w:t>
      </w:r>
      <w:r w:rsidRPr="00C041E0">
        <w:rPr>
          <w:i/>
          <w:iCs/>
          <w:color w:val="0000FF"/>
          <w:lang w:val="en-IN"/>
        </w:rPr>
        <w:t xml:space="preserve">Video editor: Highlight the NEDD4 plot </w:t>
      </w:r>
      <w:r w:rsidRPr="00C041E0">
        <w:rPr>
          <w:i/>
          <w:iCs/>
          <w:color w:val="0000FF"/>
          <w:lang w:val="en-IN"/>
        </w:rPr>
        <w:t>in 4F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D05E88" w14:textId="77777777" w:rsidR="00DC27B4" w:rsidRDefault="00DC27B4">
      <w:r>
        <w:separator/>
      </w:r>
    </w:p>
    <w:p w14:paraId="03C784EA" w14:textId="77777777" w:rsidR="00DC27B4" w:rsidRDefault="00DC27B4"/>
  </w:endnote>
  <w:endnote w:type="continuationSeparator" w:id="0">
    <w:p w14:paraId="541C2E2A" w14:textId="77777777" w:rsidR="00DC27B4" w:rsidRDefault="00DC27B4">
      <w:r>
        <w:continuationSeparator/>
      </w:r>
    </w:p>
    <w:p w14:paraId="5823E43D" w14:textId="77777777" w:rsidR="00DC27B4" w:rsidRDefault="00DC27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A83A4C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C045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144E2" w14:textId="77777777" w:rsidR="00DC27B4" w:rsidRDefault="00DC27B4">
      <w:r>
        <w:separator/>
      </w:r>
    </w:p>
    <w:p w14:paraId="410C7C6D" w14:textId="77777777" w:rsidR="00DC27B4" w:rsidRDefault="00DC27B4"/>
  </w:footnote>
  <w:footnote w:type="continuationSeparator" w:id="0">
    <w:p w14:paraId="16983A0C" w14:textId="77777777" w:rsidR="00DC27B4" w:rsidRDefault="00DC27B4">
      <w:r>
        <w:continuationSeparator/>
      </w:r>
    </w:p>
    <w:p w14:paraId="68F78BEA" w14:textId="77777777" w:rsidR="00DC27B4" w:rsidRDefault="00DC27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898C440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58A7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079A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3C2A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321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045E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5632"/>
    <w:rsid w:val="00637544"/>
    <w:rsid w:val="006402D4"/>
    <w:rsid w:val="00643023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E6B57"/>
    <w:rsid w:val="007F48D4"/>
    <w:rsid w:val="00802635"/>
    <w:rsid w:val="00804C75"/>
    <w:rsid w:val="00806B1B"/>
    <w:rsid w:val="00806BC9"/>
    <w:rsid w:val="008123C3"/>
    <w:rsid w:val="00816F53"/>
    <w:rsid w:val="00817D9F"/>
    <w:rsid w:val="0083039A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019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3BC"/>
    <w:rsid w:val="00C035C7"/>
    <w:rsid w:val="00C041E0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27B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C045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C045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C045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C045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C045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C045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dongliang@126.com" TargetMode="External"/><Relationship Id="rId13" Type="http://schemas.openxmlformats.org/officeDocument/2006/relationships/hyperlink" Target="mailto:llwu@shsmu.edu.cn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955988" TargetMode="External"/><Relationship Id="rId12" Type="http://schemas.openxmlformats.org/officeDocument/2006/relationships/hyperlink" Target="mailto:zhang-zian@outlook.com" TargetMode="External"/><Relationship Id="rId17" Type="http://schemas.openxmlformats.org/officeDocument/2006/relationships/hyperlink" Target="https://review.jove.com/v/5848/screen-capture-instructions-for-authors?status=a7854k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ate_fall@sjtu.edu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xuewei@renji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lzy02626@126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xuewei@renji.com" TargetMode="External"/><Relationship Id="rId14" Type="http://schemas.openxmlformats.org/officeDocument/2006/relationships/hyperlink" Target="mailto:drdongliang@126.com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6E87E2003FCE494786A4670EAA809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6FE91-949D-42D9-B1A0-78C1308893D9}"/>
      </w:docPartPr>
      <w:docPartBody>
        <w:p w:rsidR="00000000" w:rsidRDefault="00CC4526" w:rsidP="00CC4526">
          <w:pPr>
            <w:pStyle w:val="6E87E2003FCE494786A4670EAA809D4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F9B2543BD85477B8008D4E6BAD17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DE20A-0557-4003-9D04-E855D86ED912}"/>
      </w:docPartPr>
      <w:docPartBody>
        <w:p w:rsidR="00000000" w:rsidRDefault="00CC4526" w:rsidP="00CC4526">
          <w:pPr>
            <w:pStyle w:val="0F9B2543BD85477B8008D4E6BAD17B6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97E73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53C2A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E6B57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3466"/>
    <w:rsid w:val="00C26F24"/>
    <w:rsid w:val="00C30852"/>
    <w:rsid w:val="00C52B21"/>
    <w:rsid w:val="00C76C5C"/>
    <w:rsid w:val="00C863C5"/>
    <w:rsid w:val="00CB5D71"/>
    <w:rsid w:val="00CB754D"/>
    <w:rsid w:val="00CC4526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E87E2003FCE494786A4670EAA809D47">
    <w:name w:val="6E87E2003FCE494786A4670EAA809D47"/>
    <w:rsid w:val="00CC452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F9B2543BD85477B8008D4E6BAD17B6C">
    <w:name w:val="0F9B2543BD85477B8008D4E6BAD17B6C"/>
    <w:rsid w:val="00CC452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2</Pages>
  <Words>3343</Words>
  <Characters>19058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35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0</cp:revision>
  <dcterms:created xsi:type="dcterms:W3CDTF">2025-01-20T00:16:00Z</dcterms:created>
  <dcterms:modified xsi:type="dcterms:W3CDTF">2025-08-1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